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92DF2" w:rsidRDefault="00492DF2" w:rsidP="00ED1D42">
      <w:pPr>
        <w:pStyle w:val="NormalWeb"/>
        <w:spacing w:before="0" w:beforeAutospacing="0" w:after="0" w:afterAutospacing="0" w:line="276" w:lineRule="auto"/>
        <w:jc w:val="center"/>
        <w:rPr>
          <w:rFonts w:ascii="Lucida Calligraphy" w:hAnsi="Lucida Calligraphy"/>
          <w:b/>
          <w:bCs/>
          <w:sz w:val="12"/>
          <w:szCs w:val="12"/>
        </w:rPr>
      </w:pPr>
    </w:p>
    <w:p w:rsidR="000C0CF7" w:rsidRPr="00AF264A" w:rsidRDefault="000C0CF7" w:rsidP="00ED1D42">
      <w:pPr>
        <w:pStyle w:val="NormalWeb"/>
        <w:spacing w:before="0" w:beforeAutospacing="0" w:after="0" w:afterAutospacing="0" w:line="276" w:lineRule="auto"/>
        <w:jc w:val="center"/>
        <w:rPr>
          <w:sz w:val="12"/>
          <w:szCs w:val="12"/>
        </w:rPr>
      </w:pPr>
      <w:r w:rsidRPr="00AF264A">
        <w:rPr>
          <w:rFonts w:ascii="Lucida Calligraphy" w:hAnsi="Lucida Calligraphy"/>
          <w:b/>
          <w:bCs/>
          <w:sz w:val="12"/>
          <w:szCs w:val="12"/>
        </w:rPr>
        <w:t>Knowledge &amp; Technology</w:t>
      </w:r>
    </w:p>
    <w:p w:rsidR="000C0CF7" w:rsidRPr="00AF264A" w:rsidRDefault="000C0CF7" w:rsidP="00ED1D42">
      <w:pPr>
        <w:pStyle w:val="NormalWeb"/>
        <w:spacing w:before="0" w:beforeAutospacing="0" w:after="0" w:afterAutospacing="0" w:line="276" w:lineRule="auto"/>
        <w:jc w:val="center"/>
        <w:rPr>
          <w:sz w:val="28"/>
          <w:szCs w:val="28"/>
        </w:rPr>
      </w:pPr>
      <w:r w:rsidRPr="00AF264A">
        <w:rPr>
          <w:b/>
          <w:bCs/>
          <w:sz w:val="28"/>
          <w:szCs w:val="28"/>
        </w:rPr>
        <w:t>Bangladesh Army University of Engineering &amp; Technology (BAUET)</w:t>
      </w:r>
    </w:p>
    <w:p w:rsidR="000C0CF7" w:rsidRPr="00AF264A" w:rsidRDefault="000C0CF7" w:rsidP="00ED1D42">
      <w:pPr>
        <w:pStyle w:val="NormalWeb"/>
        <w:spacing w:before="0" w:beforeAutospacing="0" w:after="0" w:afterAutospacing="0" w:line="276" w:lineRule="auto"/>
        <w:jc w:val="center"/>
        <w:rPr>
          <w:sz w:val="22"/>
          <w:szCs w:val="22"/>
        </w:rPr>
      </w:pPr>
      <w:r w:rsidRPr="00AF264A">
        <w:rPr>
          <w:b/>
          <w:bCs/>
          <w:sz w:val="22"/>
          <w:szCs w:val="22"/>
        </w:rPr>
        <w:t>Department of Civil Engineering (CE)</w:t>
      </w:r>
      <w:bookmarkStart w:id="0" w:name="_GoBack"/>
      <w:bookmarkEnd w:id="0"/>
    </w:p>
    <w:p w:rsidR="000C0CF7" w:rsidRPr="00AF264A" w:rsidRDefault="000C0CF7" w:rsidP="00ED1D42">
      <w:pPr>
        <w:pStyle w:val="NormalWeb"/>
        <w:spacing w:before="0" w:beforeAutospacing="0" w:after="0" w:afterAutospacing="0" w:line="276" w:lineRule="auto"/>
        <w:jc w:val="center"/>
        <w:rPr>
          <w:sz w:val="20"/>
          <w:szCs w:val="20"/>
        </w:rPr>
      </w:pPr>
      <w:r w:rsidRPr="00AF264A">
        <w:rPr>
          <w:b/>
          <w:bCs/>
          <w:sz w:val="20"/>
          <w:szCs w:val="20"/>
        </w:rPr>
        <w:t>Qadirabad, Natore-6431</w:t>
      </w:r>
    </w:p>
    <w:p w:rsidR="000C0CF7" w:rsidRPr="00AF264A" w:rsidRDefault="000C0CF7" w:rsidP="00ED1D42">
      <w:pPr>
        <w:pStyle w:val="NormalWeb"/>
        <w:spacing w:before="0" w:beforeAutospacing="0" w:after="0" w:afterAutospacing="0" w:line="276" w:lineRule="auto"/>
        <w:jc w:val="center"/>
        <w:rPr>
          <w:b/>
          <w:bCs/>
          <w:sz w:val="20"/>
          <w:szCs w:val="20"/>
        </w:rPr>
      </w:pPr>
      <w:r w:rsidRPr="00AF264A">
        <w:rPr>
          <w:b/>
          <w:bCs/>
          <w:sz w:val="20"/>
          <w:szCs w:val="20"/>
        </w:rPr>
        <w:t xml:space="preserve">Website: </w:t>
      </w:r>
      <w:hyperlink r:id="rId6" w:history="1">
        <w:r w:rsidRPr="00AF264A">
          <w:rPr>
            <w:rStyle w:val="Hyperlink"/>
            <w:b/>
            <w:bCs/>
            <w:sz w:val="20"/>
            <w:szCs w:val="20"/>
          </w:rPr>
          <w:t>www.bauet.ac.bd</w:t>
        </w:r>
      </w:hyperlink>
    </w:p>
    <w:p w:rsidR="00973519" w:rsidRPr="00AF264A" w:rsidRDefault="00BD5824" w:rsidP="00ED1D42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view </w:t>
      </w:r>
      <w:r w:rsidR="00973519" w:rsidRPr="00AF264A">
        <w:rPr>
          <w:rFonts w:ascii="Times New Roman" w:hAnsi="Times New Roman" w:cs="Times New Roman"/>
          <w:b/>
          <w:sz w:val="24"/>
          <w:szCs w:val="24"/>
        </w:rPr>
        <w:t>Class Routine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47CAF">
        <w:rPr>
          <w:rFonts w:ascii="Times New Roman" w:hAnsi="Times New Roman" w:cs="Times New Roman"/>
          <w:b/>
          <w:sz w:val="24"/>
          <w:szCs w:val="24"/>
        </w:rPr>
        <w:t>Summer</w:t>
      </w:r>
      <w:r w:rsidR="00E92F95" w:rsidRPr="00AF264A">
        <w:rPr>
          <w:rFonts w:ascii="Times New Roman" w:hAnsi="Times New Roman" w:cs="Times New Roman"/>
          <w:b/>
          <w:sz w:val="24"/>
          <w:szCs w:val="24"/>
        </w:rPr>
        <w:t>-20</w:t>
      </w:r>
      <w:r w:rsidR="00C76C07">
        <w:rPr>
          <w:rFonts w:ascii="Times New Roman" w:hAnsi="Times New Roman" w:cs="Times New Roman"/>
          <w:b/>
          <w:sz w:val="24"/>
          <w:szCs w:val="24"/>
        </w:rPr>
        <w:t>2</w:t>
      </w:r>
      <w:r w:rsidR="00447CAF">
        <w:rPr>
          <w:rFonts w:ascii="Times New Roman" w:hAnsi="Times New Roman" w:cs="Times New Roman"/>
          <w:b/>
          <w:sz w:val="24"/>
          <w:szCs w:val="24"/>
        </w:rPr>
        <w:t>1</w:t>
      </w:r>
    </w:p>
    <w:p w:rsidR="00E17D0F" w:rsidRPr="00AC3CC6" w:rsidRDefault="008B74E4" w:rsidP="00767FD3">
      <w:pPr>
        <w:pStyle w:val="Head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</w:rPr>
        <w:t xml:space="preserve">        </w:t>
      </w:r>
      <w:r w:rsidR="00447CAF">
        <w:rPr>
          <w:rFonts w:ascii="Times New Roman" w:hAnsi="Times New Roman" w:cs="Times New Roman"/>
          <w:b/>
        </w:rPr>
        <w:t>9</w:t>
      </w:r>
      <w:r w:rsidR="00770FFD" w:rsidRPr="00AC3CC6">
        <w:rPr>
          <w:rFonts w:ascii="Times New Roman" w:hAnsi="Times New Roman" w:cs="Times New Roman"/>
          <w:b/>
          <w:vertAlign w:val="superscript"/>
        </w:rPr>
        <w:t>th</w:t>
      </w:r>
      <w:r w:rsidR="00770FFD" w:rsidRPr="00AC3CC6">
        <w:rPr>
          <w:rFonts w:ascii="Times New Roman" w:hAnsi="Times New Roman" w:cs="Times New Roman"/>
          <w:b/>
        </w:rPr>
        <w:t xml:space="preserve"> Batch </w:t>
      </w:r>
      <w:r w:rsidR="0045141E" w:rsidRPr="00AC3CC6">
        <w:rPr>
          <w:rFonts w:ascii="Times New Roman" w:hAnsi="Times New Roman" w:cs="Times New Roman"/>
          <w:b/>
        </w:rPr>
        <w:t>5</w:t>
      </w:r>
      <w:r w:rsidR="003D0AB1" w:rsidRPr="00AC3CC6">
        <w:rPr>
          <w:rFonts w:ascii="Times New Roman" w:hAnsi="Times New Roman" w:cs="Times New Roman"/>
          <w:b/>
          <w:vertAlign w:val="superscript"/>
        </w:rPr>
        <w:t>th</w:t>
      </w:r>
      <w:r w:rsidR="00770FFD" w:rsidRPr="00AC3CC6">
        <w:rPr>
          <w:rFonts w:ascii="Times New Roman" w:hAnsi="Times New Roman" w:cs="Times New Roman"/>
          <w:b/>
        </w:rPr>
        <w:t xml:space="preserve">Semester                                                                                                                                                                  </w:t>
      </w:r>
      <w:r w:rsidR="00E17D0F" w:rsidRPr="00AC3CC6">
        <w:rPr>
          <w:rFonts w:ascii="Times New Roman" w:hAnsi="Times New Roman" w:cs="Times New Roman"/>
          <w:b/>
        </w:rPr>
        <w:t xml:space="preserve">Effective From: </w:t>
      </w:r>
      <w:r w:rsidR="00BD5824">
        <w:rPr>
          <w:rFonts w:ascii="Times New Roman" w:hAnsi="Times New Roman" w:cs="Times New Roman"/>
          <w:b/>
        </w:rPr>
        <w:t>03/10/2021</w:t>
      </w:r>
    </w:p>
    <w:tbl>
      <w:tblPr>
        <w:tblStyle w:val="TableGrid"/>
        <w:tblW w:w="15174" w:type="dxa"/>
        <w:jc w:val="center"/>
        <w:tblLook w:val="04A0"/>
      </w:tblPr>
      <w:tblGrid>
        <w:gridCol w:w="1207"/>
        <w:gridCol w:w="1503"/>
        <w:gridCol w:w="1707"/>
        <w:gridCol w:w="1711"/>
        <w:gridCol w:w="1796"/>
        <w:gridCol w:w="1882"/>
        <w:gridCol w:w="1887"/>
        <w:gridCol w:w="1698"/>
        <w:gridCol w:w="9"/>
        <w:gridCol w:w="1774"/>
      </w:tblGrid>
      <w:tr w:rsidR="00A45E14" w:rsidRPr="00AC3CC6" w:rsidTr="00327124">
        <w:trPr>
          <w:trHeight w:val="377"/>
          <w:jc w:val="center"/>
        </w:trPr>
        <w:tc>
          <w:tcPr>
            <w:tcW w:w="1207" w:type="dxa"/>
            <w:shd w:val="clear" w:color="auto" w:fill="D9D9D9" w:themeFill="background1" w:themeFillShade="D9"/>
            <w:vAlign w:val="center"/>
          </w:tcPr>
          <w:p w:rsidR="00A45E14" w:rsidRPr="00AC3CC6" w:rsidRDefault="00A45E14" w:rsidP="00A45E1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b/>
                <w:sz w:val="20"/>
                <w:szCs w:val="20"/>
              </w:rPr>
              <w:t>Day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5E14" w:rsidRPr="00AC3CC6" w:rsidRDefault="00A45E14" w:rsidP="00A45E1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b/>
                <w:sz w:val="20"/>
                <w:szCs w:val="20"/>
              </w:rPr>
              <w:t>Time</w:t>
            </w:r>
          </w:p>
        </w:tc>
        <w:tc>
          <w:tcPr>
            <w:tcW w:w="1707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5E14" w:rsidRPr="00AC3CC6" w:rsidRDefault="00A45E14" w:rsidP="00A45E14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AC3CC6">
              <w:rPr>
                <w:rFonts w:ascii="Times New Roman" w:hAnsi="Times New Roman" w:cs="Times New Roman"/>
                <w:b/>
                <w:sz w:val="18"/>
                <w:szCs w:val="20"/>
              </w:rPr>
              <w:t>8:15AM-9:10AM</w:t>
            </w:r>
          </w:p>
        </w:tc>
        <w:tc>
          <w:tcPr>
            <w:tcW w:w="1711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5E14" w:rsidRPr="00AC3CC6" w:rsidRDefault="00A45E14" w:rsidP="00A45E14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AC3CC6">
              <w:rPr>
                <w:rFonts w:ascii="Times New Roman" w:hAnsi="Times New Roman" w:cs="Times New Roman"/>
                <w:b/>
                <w:sz w:val="18"/>
                <w:szCs w:val="20"/>
              </w:rPr>
              <w:t>9:15AM-10:10AM</w:t>
            </w:r>
          </w:p>
        </w:tc>
        <w:tc>
          <w:tcPr>
            <w:tcW w:w="1796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5E14" w:rsidRPr="00AC3CC6" w:rsidRDefault="00A45E14" w:rsidP="00A45E14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AC3CC6">
              <w:rPr>
                <w:rFonts w:ascii="Times New Roman" w:hAnsi="Times New Roman" w:cs="Times New Roman"/>
                <w:b/>
                <w:sz w:val="18"/>
                <w:szCs w:val="20"/>
              </w:rPr>
              <w:t>10:15AM-11:10AM</w:t>
            </w:r>
          </w:p>
        </w:tc>
        <w:tc>
          <w:tcPr>
            <w:tcW w:w="188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5E14" w:rsidRPr="00AC3CC6" w:rsidRDefault="00691FD4" w:rsidP="00A45E14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AC3CC6">
              <w:rPr>
                <w:rFonts w:ascii="Times New Roman" w:hAnsi="Times New Roman" w:cs="Times New Roman"/>
                <w:b/>
                <w:sz w:val="18"/>
                <w:szCs w:val="20"/>
              </w:rPr>
              <w:t>11:10AM-11:4</w:t>
            </w:r>
            <w:r w:rsidR="00A45E14" w:rsidRPr="00AC3CC6">
              <w:rPr>
                <w:rFonts w:ascii="Times New Roman" w:hAnsi="Times New Roman" w:cs="Times New Roman"/>
                <w:b/>
                <w:sz w:val="18"/>
                <w:szCs w:val="20"/>
              </w:rPr>
              <w:t>0AM</w:t>
            </w:r>
          </w:p>
        </w:tc>
        <w:tc>
          <w:tcPr>
            <w:tcW w:w="188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5E14" w:rsidRPr="00AC3CC6" w:rsidRDefault="00691FD4" w:rsidP="003720F0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AC3CC6">
              <w:rPr>
                <w:rFonts w:ascii="Times New Roman" w:hAnsi="Times New Roman" w:cs="Times New Roman"/>
                <w:b/>
                <w:sz w:val="18"/>
                <w:szCs w:val="20"/>
              </w:rPr>
              <w:t>11.</w:t>
            </w:r>
            <w:r w:rsidR="003720F0" w:rsidRPr="00AC3CC6">
              <w:rPr>
                <w:rFonts w:ascii="Times New Roman" w:hAnsi="Times New Roman" w:cs="Times New Roman"/>
                <w:b/>
                <w:sz w:val="18"/>
                <w:szCs w:val="20"/>
              </w:rPr>
              <w:t>4</w:t>
            </w:r>
            <w:r w:rsidRPr="00AC3CC6">
              <w:rPr>
                <w:rFonts w:ascii="Times New Roman" w:hAnsi="Times New Roman" w:cs="Times New Roman"/>
                <w:b/>
                <w:sz w:val="18"/>
                <w:szCs w:val="20"/>
              </w:rPr>
              <w:t>0AM-12.3</w:t>
            </w:r>
            <w:r w:rsidR="00A45E14" w:rsidRPr="00AC3CC6">
              <w:rPr>
                <w:rFonts w:ascii="Times New Roman" w:hAnsi="Times New Roman" w:cs="Times New Roman"/>
                <w:b/>
                <w:sz w:val="18"/>
                <w:szCs w:val="20"/>
              </w:rPr>
              <w:t>5PM</w:t>
            </w:r>
          </w:p>
        </w:tc>
        <w:tc>
          <w:tcPr>
            <w:tcW w:w="170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5E14" w:rsidRPr="00AC3CC6" w:rsidRDefault="00691FD4" w:rsidP="003720F0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AC3CC6">
              <w:rPr>
                <w:rFonts w:ascii="Times New Roman" w:hAnsi="Times New Roman" w:cs="Times New Roman"/>
                <w:b/>
                <w:sz w:val="18"/>
                <w:szCs w:val="20"/>
              </w:rPr>
              <w:t>12:</w:t>
            </w:r>
            <w:r w:rsidR="003720F0" w:rsidRPr="00AC3CC6">
              <w:rPr>
                <w:rFonts w:ascii="Times New Roman" w:hAnsi="Times New Roman" w:cs="Times New Roman"/>
                <w:b/>
                <w:sz w:val="18"/>
                <w:szCs w:val="20"/>
              </w:rPr>
              <w:t>4</w:t>
            </w:r>
            <w:r w:rsidRPr="00AC3CC6">
              <w:rPr>
                <w:rFonts w:ascii="Times New Roman" w:hAnsi="Times New Roman" w:cs="Times New Roman"/>
                <w:b/>
                <w:sz w:val="18"/>
                <w:szCs w:val="20"/>
              </w:rPr>
              <w:t>0PM-1:3</w:t>
            </w:r>
            <w:r w:rsidR="00A45E14" w:rsidRPr="00AC3CC6">
              <w:rPr>
                <w:rFonts w:ascii="Times New Roman" w:hAnsi="Times New Roman" w:cs="Times New Roman"/>
                <w:b/>
                <w:sz w:val="18"/>
                <w:szCs w:val="20"/>
              </w:rPr>
              <w:t>5PM</w:t>
            </w:r>
          </w:p>
        </w:tc>
        <w:tc>
          <w:tcPr>
            <w:tcW w:w="1774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45E14" w:rsidRPr="00AC3CC6" w:rsidRDefault="00691FD4" w:rsidP="003720F0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AC3CC6">
              <w:rPr>
                <w:rFonts w:ascii="Times New Roman" w:hAnsi="Times New Roman" w:cs="Times New Roman"/>
                <w:b/>
                <w:sz w:val="18"/>
                <w:szCs w:val="20"/>
              </w:rPr>
              <w:t>1:</w:t>
            </w:r>
            <w:r w:rsidR="003720F0" w:rsidRPr="00AC3CC6">
              <w:rPr>
                <w:rFonts w:ascii="Times New Roman" w:hAnsi="Times New Roman" w:cs="Times New Roman"/>
                <w:b/>
                <w:sz w:val="18"/>
                <w:szCs w:val="20"/>
              </w:rPr>
              <w:t>4</w:t>
            </w:r>
            <w:r w:rsidRPr="00AC3CC6">
              <w:rPr>
                <w:rFonts w:ascii="Times New Roman" w:hAnsi="Times New Roman" w:cs="Times New Roman"/>
                <w:b/>
                <w:sz w:val="18"/>
                <w:szCs w:val="20"/>
              </w:rPr>
              <w:t>0PM-2:3</w:t>
            </w:r>
            <w:r w:rsidR="00A45E14" w:rsidRPr="00AC3CC6">
              <w:rPr>
                <w:rFonts w:ascii="Times New Roman" w:hAnsi="Times New Roman" w:cs="Times New Roman"/>
                <w:b/>
                <w:sz w:val="18"/>
                <w:szCs w:val="20"/>
              </w:rPr>
              <w:t>5PM</w:t>
            </w:r>
          </w:p>
        </w:tc>
      </w:tr>
      <w:tr w:rsidR="00380919" w:rsidRPr="00AC3CC6" w:rsidTr="00327124">
        <w:trPr>
          <w:trHeight w:val="260"/>
          <w:jc w:val="center"/>
        </w:trPr>
        <w:tc>
          <w:tcPr>
            <w:tcW w:w="1207" w:type="dxa"/>
            <w:vMerge w:val="restart"/>
            <w:shd w:val="clear" w:color="auto" w:fill="D9D9D9" w:themeFill="background1" w:themeFillShade="D9"/>
            <w:vAlign w:val="center"/>
          </w:tcPr>
          <w:p w:rsidR="00380919" w:rsidRPr="00AC3CC6" w:rsidRDefault="00380919" w:rsidP="0055479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380919" w:rsidRPr="00AC3CC6" w:rsidRDefault="00380919" w:rsidP="0055479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b/>
                <w:sz w:val="20"/>
                <w:szCs w:val="20"/>
              </w:rPr>
              <w:t>Sunday</w:t>
            </w:r>
          </w:p>
        </w:tc>
        <w:tc>
          <w:tcPr>
            <w:tcW w:w="1503" w:type="dxa"/>
            <w:tcBorders>
              <w:bottom w:val="single" w:sz="4" w:space="0" w:color="auto"/>
            </w:tcBorders>
          </w:tcPr>
          <w:p w:rsidR="00380919" w:rsidRPr="00AC3CC6" w:rsidRDefault="00380919" w:rsidP="005547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0919" w:rsidRPr="00AC3CC6" w:rsidRDefault="00380919" w:rsidP="000E3FD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3111</w:t>
            </w:r>
          </w:p>
        </w:tc>
        <w:tc>
          <w:tcPr>
            <w:tcW w:w="171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80919" w:rsidRPr="00AC3CC6" w:rsidRDefault="00380919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3101</w:t>
            </w:r>
          </w:p>
        </w:tc>
        <w:tc>
          <w:tcPr>
            <w:tcW w:w="1796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80919" w:rsidRPr="00AC3CC6" w:rsidRDefault="00380919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3141</w:t>
            </w:r>
          </w:p>
        </w:tc>
        <w:tc>
          <w:tcPr>
            <w:tcW w:w="1882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:rsidR="00380919" w:rsidRPr="00AC3CC6" w:rsidRDefault="00380919" w:rsidP="00554795">
            <w:pPr>
              <w:ind w:left="113" w:right="113"/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AC3CC6">
              <w:rPr>
                <w:rFonts w:ascii="Times New Roman" w:hAnsi="Times New Roman" w:cs="Times New Roman"/>
                <w:sz w:val="36"/>
                <w:szCs w:val="36"/>
              </w:rPr>
              <w:t>Refreshment Break</w:t>
            </w:r>
          </w:p>
        </w:tc>
        <w:tc>
          <w:tcPr>
            <w:tcW w:w="188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</w:tcPr>
          <w:p w:rsidR="00380919" w:rsidRPr="00AC3CC6" w:rsidRDefault="00380919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3115</w:t>
            </w:r>
          </w:p>
        </w:tc>
        <w:tc>
          <w:tcPr>
            <w:tcW w:w="17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</w:tcPr>
          <w:p w:rsidR="00380919" w:rsidRPr="00AC3CC6" w:rsidRDefault="00380919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3131</w:t>
            </w:r>
          </w:p>
        </w:tc>
        <w:tc>
          <w:tcPr>
            <w:tcW w:w="1774" w:type="dxa"/>
            <w:vAlign w:val="center"/>
          </w:tcPr>
          <w:p w:rsidR="00380919" w:rsidRPr="00AC3CC6" w:rsidRDefault="00380919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380919" w:rsidRPr="00AC3CC6" w:rsidTr="00327124">
        <w:trPr>
          <w:trHeight w:val="215"/>
          <w:jc w:val="center"/>
        </w:trPr>
        <w:tc>
          <w:tcPr>
            <w:tcW w:w="1207" w:type="dxa"/>
            <w:vMerge/>
            <w:shd w:val="clear" w:color="auto" w:fill="D9D9D9" w:themeFill="background1" w:themeFillShade="D9"/>
            <w:vAlign w:val="center"/>
          </w:tcPr>
          <w:p w:rsidR="00380919" w:rsidRPr="00AC3CC6" w:rsidRDefault="00380919" w:rsidP="0055479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03" w:type="dxa"/>
          </w:tcPr>
          <w:p w:rsidR="00380919" w:rsidRPr="00AC3CC6" w:rsidRDefault="00380919" w:rsidP="005547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Teachers Name</w:t>
            </w:r>
          </w:p>
        </w:tc>
        <w:tc>
          <w:tcPr>
            <w:tcW w:w="1707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80919" w:rsidRPr="00AC3CC6" w:rsidRDefault="00380919" w:rsidP="000E3FD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RR</w:t>
            </w:r>
          </w:p>
        </w:tc>
        <w:tc>
          <w:tcPr>
            <w:tcW w:w="1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80919" w:rsidRPr="00AC3CC6" w:rsidRDefault="00380919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TH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80919" w:rsidRPr="00AC3CC6" w:rsidRDefault="00380919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SH</w:t>
            </w:r>
          </w:p>
        </w:tc>
        <w:tc>
          <w:tcPr>
            <w:tcW w:w="1882" w:type="dxa"/>
            <w:vMerge/>
            <w:tcBorders>
              <w:right w:val="single" w:sz="4" w:space="0" w:color="auto"/>
            </w:tcBorders>
            <w:vAlign w:val="center"/>
          </w:tcPr>
          <w:p w:rsidR="00380919" w:rsidRPr="00AC3CC6" w:rsidRDefault="00380919" w:rsidP="005547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8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</w:tcPr>
          <w:p w:rsidR="00380919" w:rsidRPr="00AC3CC6" w:rsidRDefault="00380919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SA</w:t>
            </w:r>
          </w:p>
        </w:tc>
        <w:tc>
          <w:tcPr>
            <w:tcW w:w="17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</w:tcPr>
          <w:p w:rsidR="00380919" w:rsidRPr="00AC3CC6" w:rsidRDefault="00380919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DMR</w:t>
            </w:r>
          </w:p>
        </w:tc>
        <w:tc>
          <w:tcPr>
            <w:tcW w:w="1774" w:type="dxa"/>
            <w:tcBorders>
              <w:bottom w:val="single" w:sz="4" w:space="0" w:color="auto"/>
            </w:tcBorders>
            <w:vAlign w:val="center"/>
          </w:tcPr>
          <w:p w:rsidR="00380919" w:rsidRPr="00AC3CC6" w:rsidRDefault="00380919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380919" w:rsidRPr="00AC3CC6" w:rsidTr="00327124">
        <w:trPr>
          <w:trHeight w:val="179"/>
          <w:jc w:val="center"/>
        </w:trPr>
        <w:tc>
          <w:tcPr>
            <w:tcW w:w="1207" w:type="dxa"/>
            <w:vMerge/>
            <w:shd w:val="clear" w:color="auto" w:fill="D9D9D9" w:themeFill="background1" w:themeFillShade="D9"/>
            <w:vAlign w:val="center"/>
          </w:tcPr>
          <w:p w:rsidR="00380919" w:rsidRPr="00AC3CC6" w:rsidRDefault="00380919" w:rsidP="0055479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03" w:type="dxa"/>
          </w:tcPr>
          <w:p w:rsidR="00380919" w:rsidRPr="00AC3CC6" w:rsidRDefault="00380919" w:rsidP="005547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Room No.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0919" w:rsidRDefault="00380919" w:rsidP="000E3FD2">
            <w:pPr>
              <w:jc w:val="center"/>
            </w:pPr>
            <w:r>
              <w:rPr>
                <w:rFonts w:ascii="Times New Roman" w:hAnsi="Times New Roman" w:cs="Times New Roman"/>
                <w:szCs w:val="20"/>
              </w:rPr>
              <w:t>Panaroma 608</w:t>
            </w:r>
          </w:p>
        </w:tc>
        <w:tc>
          <w:tcPr>
            <w:tcW w:w="1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80919" w:rsidRPr="00AC3CC6" w:rsidRDefault="00380919" w:rsidP="005B75C7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anaroma608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80919" w:rsidRPr="00AC3CC6" w:rsidRDefault="00380919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anaroma 608</w:t>
            </w:r>
          </w:p>
        </w:tc>
        <w:tc>
          <w:tcPr>
            <w:tcW w:w="1882" w:type="dxa"/>
            <w:vMerge/>
            <w:tcBorders>
              <w:right w:val="single" w:sz="4" w:space="0" w:color="auto"/>
            </w:tcBorders>
          </w:tcPr>
          <w:p w:rsidR="00380919" w:rsidRPr="00AC3CC6" w:rsidRDefault="00380919" w:rsidP="005547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8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</w:tcPr>
          <w:p w:rsidR="00380919" w:rsidRPr="00AC3CC6" w:rsidRDefault="00380919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anaroma 608</w:t>
            </w:r>
          </w:p>
        </w:tc>
        <w:tc>
          <w:tcPr>
            <w:tcW w:w="17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80919" w:rsidRDefault="00380919" w:rsidP="00554795">
            <w:pPr>
              <w:jc w:val="center"/>
            </w:pPr>
            <w:r>
              <w:rPr>
                <w:rFonts w:ascii="Times New Roman" w:hAnsi="Times New Roman" w:cs="Times New Roman"/>
                <w:szCs w:val="20"/>
              </w:rPr>
              <w:t>Panaroma 608</w:t>
            </w:r>
          </w:p>
        </w:tc>
        <w:tc>
          <w:tcPr>
            <w:tcW w:w="1774" w:type="dxa"/>
            <w:tcBorders>
              <w:bottom w:val="single" w:sz="4" w:space="0" w:color="auto"/>
            </w:tcBorders>
            <w:vAlign w:val="center"/>
          </w:tcPr>
          <w:p w:rsidR="00380919" w:rsidRPr="00AC3CC6" w:rsidRDefault="00380919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380919" w:rsidRPr="00AC3CC6" w:rsidTr="00327124">
        <w:trPr>
          <w:trHeight w:val="260"/>
          <w:jc w:val="center"/>
        </w:trPr>
        <w:tc>
          <w:tcPr>
            <w:tcW w:w="1207" w:type="dxa"/>
            <w:vMerge w:val="restart"/>
            <w:shd w:val="clear" w:color="auto" w:fill="D9D9D9" w:themeFill="background1" w:themeFillShade="D9"/>
            <w:vAlign w:val="center"/>
          </w:tcPr>
          <w:p w:rsidR="00380919" w:rsidRPr="00AC3CC6" w:rsidRDefault="00380919" w:rsidP="0055479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380919" w:rsidRPr="00AC3CC6" w:rsidRDefault="00380919" w:rsidP="0055479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503" w:type="dxa"/>
          </w:tcPr>
          <w:p w:rsidR="00380919" w:rsidRPr="00AC3CC6" w:rsidRDefault="00380919" w:rsidP="005547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1707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380919" w:rsidRPr="007B6B43" w:rsidRDefault="00380919" w:rsidP="00267031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7B6B43">
              <w:rPr>
                <w:rFonts w:ascii="Times New Roman" w:hAnsi="Times New Roman" w:cs="Times New Roman"/>
                <w:color w:val="000000" w:themeColor="text1"/>
                <w:szCs w:val="20"/>
              </w:rPr>
              <w:t>CE 3131</w:t>
            </w:r>
          </w:p>
        </w:tc>
        <w:tc>
          <w:tcPr>
            <w:tcW w:w="171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80919" w:rsidRPr="00AC3CC6" w:rsidRDefault="00380919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3111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</w:tcPr>
          <w:p w:rsidR="00380919" w:rsidRPr="00AC3CC6" w:rsidRDefault="00380919" w:rsidP="0077451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3111</w:t>
            </w:r>
          </w:p>
        </w:tc>
        <w:tc>
          <w:tcPr>
            <w:tcW w:w="18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80919" w:rsidRPr="00AC3CC6" w:rsidRDefault="00380919" w:rsidP="005547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36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80919" w:rsidRPr="00AC3CC6" w:rsidRDefault="00380919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3132</w:t>
            </w:r>
          </w:p>
          <w:p w:rsidR="00380919" w:rsidRPr="00AC3CC6" w:rsidRDefault="004B593C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noProof/>
                <w:szCs w:val="20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83" type="#_x0000_t32" style="position:absolute;left:0;text-align:left;margin-left:16.5pt;margin-top:3.75pt;width:1in;height:0;flip:x;z-index:251727872" o:connectortype="straight">
                  <v:stroke endarrow="block"/>
                </v:shape>
              </w:pict>
            </w:r>
            <w:r>
              <w:rPr>
                <w:rFonts w:ascii="Times New Roman" w:hAnsi="Times New Roman" w:cs="Times New Roman"/>
                <w:noProof/>
                <w:szCs w:val="20"/>
              </w:rPr>
              <w:pict>
                <v:shape id="_x0000_s1082" type="#_x0000_t32" style="position:absolute;left:0;text-align:left;margin-left:167.65pt;margin-top:3.95pt;width:1in;height:0;z-index:251726848" o:connectortype="straight">
                  <v:stroke endarrow="block"/>
                </v:shape>
              </w:pict>
            </w:r>
            <w:r w:rsidR="00380919">
              <w:rPr>
                <w:rFonts w:ascii="Times New Roman" w:hAnsi="Times New Roman" w:cs="Times New Roman"/>
                <w:szCs w:val="20"/>
              </w:rPr>
              <w:t>DMR</w:t>
            </w:r>
          </w:p>
          <w:p w:rsidR="00380919" w:rsidRPr="00AC3CC6" w:rsidRDefault="00380919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Environmental</w:t>
            </w:r>
            <w:r>
              <w:rPr>
                <w:rFonts w:ascii="Times New Roman" w:hAnsi="Times New Roman" w:cs="Times New Roman"/>
                <w:szCs w:val="20"/>
              </w:rPr>
              <w:t xml:space="preserve"> Lab (Panaroma 708)</w:t>
            </w:r>
          </w:p>
        </w:tc>
      </w:tr>
      <w:tr w:rsidR="00380919" w:rsidRPr="00AC3CC6" w:rsidTr="00327124">
        <w:trPr>
          <w:trHeight w:val="233"/>
          <w:jc w:val="center"/>
        </w:trPr>
        <w:tc>
          <w:tcPr>
            <w:tcW w:w="1207" w:type="dxa"/>
            <w:vMerge/>
            <w:shd w:val="clear" w:color="auto" w:fill="D9D9D9" w:themeFill="background1" w:themeFillShade="D9"/>
            <w:vAlign w:val="center"/>
          </w:tcPr>
          <w:p w:rsidR="00380919" w:rsidRPr="00AC3CC6" w:rsidRDefault="00380919" w:rsidP="0055479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03" w:type="dxa"/>
          </w:tcPr>
          <w:p w:rsidR="00380919" w:rsidRPr="00AC3CC6" w:rsidRDefault="00380919" w:rsidP="005547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Teachers Nam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0919" w:rsidRPr="007B6B43" w:rsidRDefault="00380919" w:rsidP="00267031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7B6B43">
              <w:rPr>
                <w:rFonts w:ascii="Times New Roman" w:hAnsi="Times New Roman" w:cs="Times New Roman"/>
                <w:color w:val="000000" w:themeColor="text1"/>
                <w:szCs w:val="20"/>
              </w:rPr>
              <w:t>RR</w:t>
            </w:r>
          </w:p>
        </w:tc>
        <w:tc>
          <w:tcPr>
            <w:tcW w:w="171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80919" w:rsidRPr="00AC3CC6" w:rsidRDefault="00380919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MA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AF1DD" w:themeFill="accent3" w:themeFillTint="33"/>
            <w:vAlign w:val="center"/>
          </w:tcPr>
          <w:p w:rsidR="00380919" w:rsidRPr="00AC3CC6" w:rsidRDefault="00380919" w:rsidP="0077451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MA</w:t>
            </w:r>
          </w:p>
        </w:tc>
        <w:tc>
          <w:tcPr>
            <w:tcW w:w="1882" w:type="dxa"/>
            <w:vMerge/>
            <w:tcBorders>
              <w:right w:val="single" w:sz="4" w:space="0" w:color="auto"/>
            </w:tcBorders>
            <w:vAlign w:val="center"/>
          </w:tcPr>
          <w:p w:rsidR="00380919" w:rsidRPr="00AC3CC6" w:rsidRDefault="00380919" w:rsidP="005547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368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80919" w:rsidRPr="00AC3CC6" w:rsidRDefault="00380919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380919" w:rsidRPr="00AC3CC6" w:rsidTr="00327124">
        <w:trPr>
          <w:trHeight w:val="269"/>
          <w:jc w:val="center"/>
        </w:trPr>
        <w:tc>
          <w:tcPr>
            <w:tcW w:w="1207" w:type="dxa"/>
            <w:vMerge/>
            <w:shd w:val="clear" w:color="auto" w:fill="D9D9D9" w:themeFill="background1" w:themeFillShade="D9"/>
            <w:vAlign w:val="center"/>
          </w:tcPr>
          <w:p w:rsidR="00380919" w:rsidRPr="00AC3CC6" w:rsidRDefault="00380919" w:rsidP="0055479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03" w:type="dxa"/>
            <w:tcBorders>
              <w:bottom w:val="single" w:sz="4" w:space="0" w:color="auto"/>
            </w:tcBorders>
          </w:tcPr>
          <w:p w:rsidR="00380919" w:rsidRPr="00AC3CC6" w:rsidRDefault="00380919" w:rsidP="005547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Room No.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0919" w:rsidRPr="007B6B43" w:rsidRDefault="00380919" w:rsidP="00267031">
            <w:pPr>
              <w:jc w:val="center"/>
              <w:rPr>
                <w:color w:val="000000" w:themeColor="text1"/>
              </w:rPr>
            </w:pPr>
            <w:r w:rsidRPr="007B6B43">
              <w:rPr>
                <w:rFonts w:ascii="Times New Roman" w:hAnsi="Times New Roman" w:cs="Times New Roman"/>
                <w:color w:val="000000" w:themeColor="text1"/>
                <w:szCs w:val="20"/>
              </w:rPr>
              <w:t>Panaroma 608</w:t>
            </w:r>
          </w:p>
        </w:tc>
        <w:tc>
          <w:tcPr>
            <w:tcW w:w="171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80919" w:rsidRDefault="00380919" w:rsidP="00554795">
            <w:pPr>
              <w:jc w:val="center"/>
            </w:pPr>
            <w:r>
              <w:rPr>
                <w:rFonts w:ascii="Times New Roman" w:hAnsi="Times New Roman" w:cs="Times New Roman"/>
                <w:szCs w:val="20"/>
              </w:rPr>
              <w:t>Panaroma 608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AF1DD" w:themeFill="accent3" w:themeFillTint="33"/>
          </w:tcPr>
          <w:p w:rsidR="00380919" w:rsidRDefault="00380919" w:rsidP="00774516">
            <w:pPr>
              <w:jc w:val="center"/>
            </w:pPr>
            <w:r>
              <w:rPr>
                <w:rFonts w:ascii="Times New Roman" w:hAnsi="Times New Roman" w:cs="Times New Roman"/>
                <w:szCs w:val="20"/>
              </w:rPr>
              <w:t>Panaroma 608</w:t>
            </w:r>
          </w:p>
        </w:tc>
        <w:tc>
          <w:tcPr>
            <w:tcW w:w="1882" w:type="dxa"/>
            <w:vMerge/>
            <w:tcBorders>
              <w:right w:val="single" w:sz="4" w:space="0" w:color="auto"/>
            </w:tcBorders>
            <w:vAlign w:val="center"/>
          </w:tcPr>
          <w:p w:rsidR="00380919" w:rsidRPr="00AC3CC6" w:rsidRDefault="00380919" w:rsidP="005547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36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0919" w:rsidRPr="00AC3CC6" w:rsidRDefault="00380919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327124" w:rsidRPr="00AC3CC6" w:rsidTr="00327124">
        <w:trPr>
          <w:trHeight w:val="260"/>
          <w:jc w:val="center"/>
        </w:trPr>
        <w:tc>
          <w:tcPr>
            <w:tcW w:w="1207" w:type="dxa"/>
            <w:vMerge w:val="restart"/>
            <w:shd w:val="clear" w:color="auto" w:fill="D9D9D9" w:themeFill="background1" w:themeFillShade="D9"/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503" w:type="dxa"/>
          </w:tcPr>
          <w:p w:rsidR="00327124" w:rsidRPr="00AC3CC6" w:rsidRDefault="00327124" w:rsidP="005547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1707" w:type="dxa"/>
            <w:tcBorders>
              <w:bottom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3101</w:t>
            </w:r>
          </w:p>
        </w:tc>
        <w:tc>
          <w:tcPr>
            <w:tcW w:w="1711" w:type="dxa"/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7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7124" w:rsidRPr="00AC3CC6" w:rsidRDefault="00327124" w:rsidP="009439A1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3115</w:t>
            </w:r>
          </w:p>
        </w:tc>
        <w:tc>
          <w:tcPr>
            <w:tcW w:w="1882" w:type="dxa"/>
            <w:vMerge/>
            <w:tcBorders>
              <w:right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7124" w:rsidRPr="00AC3CC6" w:rsidRDefault="00327124" w:rsidP="00474A34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3141</w:t>
            </w:r>
          </w:p>
        </w:tc>
        <w:tc>
          <w:tcPr>
            <w:tcW w:w="17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77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327124" w:rsidRPr="00AC3CC6" w:rsidRDefault="00327124" w:rsidP="006B6A3C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327124" w:rsidRPr="00AC3CC6" w:rsidTr="00327124">
        <w:trPr>
          <w:trHeight w:val="260"/>
          <w:jc w:val="center"/>
        </w:trPr>
        <w:tc>
          <w:tcPr>
            <w:tcW w:w="1207" w:type="dxa"/>
            <w:vMerge/>
            <w:shd w:val="clear" w:color="auto" w:fill="D9D9D9" w:themeFill="background1" w:themeFillShade="D9"/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03" w:type="dxa"/>
          </w:tcPr>
          <w:p w:rsidR="00327124" w:rsidRPr="00AC3CC6" w:rsidRDefault="00327124" w:rsidP="005547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Teachers Nam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TH</w:t>
            </w:r>
          </w:p>
        </w:tc>
        <w:tc>
          <w:tcPr>
            <w:tcW w:w="1711" w:type="dxa"/>
            <w:tcBorders>
              <w:bottom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7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7124" w:rsidRPr="00AC3CC6" w:rsidRDefault="00327124" w:rsidP="009439A1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SH</w:t>
            </w:r>
          </w:p>
        </w:tc>
        <w:tc>
          <w:tcPr>
            <w:tcW w:w="1882" w:type="dxa"/>
            <w:vMerge/>
            <w:tcBorders>
              <w:right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7124" w:rsidRPr="00AC3CC6" w:rsidRDefault="00327124" w:rsidP="00474A34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RP</w:t>
            </w:r>
          </w:p>
        </w:tc>
        <w:tc>
          <w:tcPr>
            <w:tcW w:w="17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27124" w:rsidRPr="00AC3CC6" w:rsidRDefault="00327124" w:rsidP="006B6A3C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327124" w:rsidRPr="00AC3CC6" w:rsidTr="00327124">
        <w:trPr>
          <w:trHeight w:val="251"/>
          <w:jc w:val="center"/>
        </w:trPr>
        <w:tc>
          <w:tcPr>
            <w:tcW w:w="1207" w:type="dxa"/>
            <w:vMerge/>
            <w:shd w:val="clear" w:color="auto" w:fill="D9D9D9" w:themeFill="background1" w:themeFillShade="D9"/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03" w:type="dxa"/>
          </w:tcPr>
          <w:p w:rsidR="00327124" w:rsidRPr="00AC3CC6" w:rsidRDefault="00327124" w:rsidP="005547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Room No.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000000" w:themeColor="text1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anaroma 608</w:t>
            </w:r>
          </w:p>
        </w:tc>
        <w:tc>
          <w:tcPr>
            <w:tcW w:w="1711" w:type="dxa"/>
            <w:tcBorders>
              <w:bottom w:val="single" w:sz="4" w:space="0" w:color="auto"/>
            </w:tcBorders>
          </w:tcPr>
          <w:p w:rsidR="00327124" w:rsidRDefault="00327124" w:rsidP="00554795">
            <w:pPr>
              <w:jc w:val="center"/>
            </w:pPr>
          </w:p>
        </w:tc>
        <w:tc>
          <w:tcPr>
            <w:tcW w:w="1796" w:type="dxa"/>
            <w:tcBorders>
              <w:top w:val="single" w:sz="4" w:space="0" w:color="auto"/>
              <w:bottom w:val="single" w:sz="4" w:space="0" w:color="auto"/>
            </w:tcBorders>
          </w:tcPr>
          <w:p w:rsidR="00327124" w:rsidRDefault="00327124" w:rsidP="009439A1">
            <w:pPr>
              <w:jc w:val="center"/>
            </w:pPr>
            <w:r>
              <w:rPr>
                <w:rFonts w:ascii="Times New Roman" w:hAnsi="Times New Roman" w:cs="Times New Roman"/>
                <w:szCs w:val="20"/>
              </w:rPr>
              <w:t>Panaroma 608</w:t>
            </w:r>
          </w:p>
        </w:tc>
        <w:tc>
          <w:tcPr>
            <w:tcW w:w="1882" w:type="dxa"/>
            <w:vMerge/>
            <w:tcBorders>
              <w:right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7124" w:rsidRPr="00AC3CC6" w:rsidRDefault="00327124" w:rsidP="00474A34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anaroma 608</w:t>
            </w:r>
          </w:p>
        </w:tc>
        <w:tc>
          <w:tcPr>
            <w:tcW w:w="17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27124" w:rsidRPr="00AC3CC6" w:rsidRDefault="00327124" w:rsidP="006B6A3C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327124" w:rsidRPr="00AC3CC6" w:rsidTr="00327124">
        <w:trPr>
          <w:trHeight w:val="251"/>
          <w:jc w:val="center"/>
        </w:trPr>
        <w:tc>
          <w:tcPr>
            <w:tcW w:w="1207" w:type="dxa"/>
            <w:vMerge w:val="restart"/>
            <w:shd w:val="clear" w:color="auto" w:fill="D9D9D9" w:themeFill="background1" w:themeFillShade="D9"/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503" w:type="dxa"/>
          </w:tcPr>
          <w:p w:rsidR="00327124" w:rsidRPr="00AC3CC6" w:rsidRDefault="00327124" w:rsidP="005547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1707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327124" w:rsidRPr="00AC3CC6" w:rsidRDefault="00327124" w:rsidP="0017075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3141</w:t>
            </w:r>
          </w:p>
        </w:tc>
        <w:tc>
          <w:tcPr>
            <w:tcW w:w="1711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3131</w:t>
            </w:r>
          </w:p>
        </w:tc>
        <w:tc>
          <w:tcPr>
            <w:tcW w:w="1796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3115</w:t>
            </w:r>
          </w:p>
        </w:tc>
        <w:tc>
          <w:tcPr>
            <w:tcW w:w="1882" w:type="dxa"/>
            <w:vMerge/>
            <w:tcBorders>
              <w:right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7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327124" w:rsidRPr="00AC3CC6" w:rsidTr="00327124">
        <w:trPr>
          <w:trHeight w:val="242"/>
          <w:jc w:val="center"/>
        </w:trPr>
        <w:tc>
          <w:tcPr>
            <w:tcW w:w="1207" w:type="dxa"/>
            <w:vMerge/>
            <w:shd w:val="clear" w:color="auto" w:fill="D9D9D9" w:themeFill="background1" w:themeFillShade="D9"/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03" w:type="dxa"/>
          </w:tcPr>
          <w:p w:rsidR="00327124" w:rsidRPr="00AC3CC6" w:rsidRDefault="00327124" w:rsidP="005547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Teachers Nam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7124" w:rsidRPr="00AC3CC6" w:rsidRDefault="00327124" w:rsidP="0017075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RP</w:t>
            </w:r>
          </w:p>
        </w:tc>
        <w:tc>
          <w:tcPr>
            <w:tcW w:w="1711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DMR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SH</w:t>
            </w:r>
          </w:p>
        </w:tc>
        <w:tc>
          <w:tcPr>
            <w:tcW w:w="1882" w:type="dxa"/>
            <w:vMerge/>
            <w:tcBorders>
              <w:right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7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327124" w:rsidRPr="00AC3CC6" w:rsidTr="00327124">
        <w:trPr>
          <w:trHeight w:val="260"/>
          <w:jc w:val="center"/>
        </w:trPr>
        <w:tc>
          <w:tcPr>
            <w:tcW w:w="1207" w:type="dxa"/>
            <w:vMerge/>
            <w:shd w:val="clear" w:color="auto" w:fill="D9D9D9" w:themeFill="background1" w:themeFillShade="D9"/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03" w:type="dxa"/>
          </w:tcPr>
          <w:p w:rsidR="00327124" w:rsidRPr="00AC3CC6" w:rsidRDefault="00327124" w:rsidP="005547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Room No.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327124" w:rsidRDefault="00327124" w:rsidP="00170753">
            <w:pPr>
              <w:jc w:val="center"/>
            </w:pPr>
            <w:r>
              <w:rPr>
                <w:rFonts w:ascii="Times New Roman" w:hAnsi="Times New Roman" w:cs="Times New Roman"/>
                <w:szCs w:val="20"/>
              </w:rPr>
              <w:t>Panaroma 608</w:t>
            </w:r>
          </w:p>
        </w:tc>
        <w:tc>
          <w:tcPr>
            <w:tcW w:w="1711" w:type="dxa"/>
            <w:tcBorders>
              <w:bottom w:val="single" w:sz="4" w:space="0" w:color="000000" w:themeColor="text1"/>
              <w:right w:val="single" w:sz="4" w:space="0" w:color="auto"/>
            </w:tcBorders>
          </w:tcPr>
          <w:p w:rsidR="00327124" w:rsidRDefault="00327124" w:rsidP="00554795">
            <w:pPr>
              <w:jc w:val="center"/>
            </w:pPr>
            <w:r>
              <w:rPr>
                <w:rFonts w:ascii="Times New Roman" w:hAnsi="Times New Roman" w:cs="Times New Roman"/>
                <w:szCs w:val="20"/>
              </w:rPr>
              <w:t>Panaroma 608</w:t>
            </w:r>
          </w:p>
        </w:tc>
        <w:tc>
          <w:tcPr>
            <w:tcW w:w="1796" w:type="dxa"/>
            <w:tcBorders>
              <w:left w:val="single" w:sz="4" w:space="0" w:color="auto"/>
              <w:bottom w:val="single" w:sz="4" w:space="0" w:color="000000" w:themeColor="text1"/>
            </w:tcBorders>
          </w:tcPr>
          <w:p w:rsidR="00327124" w:rsidRDefault="00327124" w:rsidP="00554795">
            <w:pPr>
              <w:jc w:val="center"/>
            </w:pPr>
            <w:r>
              <w:rPr>
                <w:rFonts w:ascii="Times New Roman" w:hAnsi="Times New Roman" w:cs="Times New Roman"/>
                <w:szCs w:val="20"/>
              </w:rPr>
              <w:t>Panaroma 608</w:t>
            </w:r>
          </w:p>
        </w:tc>
        <w:tc>
          <w:tcPr>
            <w:tcW w:w="1882" w:type="dxa"/>
            <w:vMerge/>
            <w:tcBorders>
              <w:right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78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327124" w:rsidRPr="00AC3CC6" w:rsidTr="00327124">
        <w:trPr>
          <w:trHeight w:val="89"/>
          <w:jc w:val="center"/>
        </w:trPr>
        <w:tc>
          <w:tcPr>
            <w:tcW w:w="1207" w:type="dxa"/>
            <w:vMerge w:val="restart"/>
            <w:shd w:val="clear" w:color="auto" w:fill="D9D9D9" w:themeFill="background1" w:themeFillShade="D9"/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503" w:type="dxa"/>
            <w:tcBorders>
              <w:bottom w:val="single" w:sz="4" w:space="0" w:color="auto"/>
            </w:tcBorders>
          </w:tcPr>
          <w:p w:rsidR="00327124" w:rsidRPr="00AC3CC6" w:rsidRDefault="00327124" w:rsidP="005547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Course Code</w:t>
            </w:r>
          </w:p>
        </w:tc>
        <w:tc>
          <w:tcPr>
            <w:tcW w:w="1707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 3111</w:t>
            </w:r>
          </w:p>
        </w:tc>
        <w:tc>
          <w:tcPr>
            <w:tcW w:w="171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3141</w:t>
            </w:r>
          </w:p>
        </w:tc>
        <w:tc>
          <w:tcPr>
            <w:tcW w:w="1796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882" w:type="dxa"/>
            <w:vMerge/>
            <w:tcBorders>
              <w:right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368" w:type="dxa"/>
            <w:gridSpan w:val="4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E 3142</w:t>
            </w:r>
          </w:p>
          <w:p w:rsidR="00327124" w:rsidRPr="00AC3CC6" w:rsidRDefault="004B593C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noProof/>
                <w:szCs w:val="20"/>
              </w:rPr>
              <w:pict>
                <v:shape id="_x0000_s1095" type="#_x0000_t32" style="position:absolute;left:0;text-align:left;margin-left:29.4pt;margin-top:5.55pt;width:71.7pt;height:.05pt;flip:x;z-index:251743232" o:connectortype="straight">
                  <v:stroke endarrow="block"/>
                </v:shape>
              </w:pict>
            </w:r>
            <w:r>
              <w:rPr>
                <w:rFonts w:ascii="Times New Roman" w:hAnsi="Times New Roman" w:cs="Times New Roman"/>
                <w:noProof/>
                <w:szCs w:val="20"/>
              </w:rPr>
              <w:pict>
                <v:shape id="_x0000_s1094" type="#_x0000_t32" style="position:absolute;left:0;text-align:left;margin-left:163.75pt;margin-top:4.5pt;width:1in;height:0;z-index:251742208" o:connectortype="straight">
                  <v:stroke endarrow="block"/>
                </v:shape>
              </w:pict>
            </w:r>
            <w:r w:rsidR="00327124">
              <w:rPr>
                <w:rFonts w:ascii="Times New Roman" w:hAnsi="Times New Roman" w:cs="Times New Roman"/>
                <w:noProof/>
                <w:szCs w:val="20"/>
              </w:rPr>
              <w:t>MMA</w:t>
            </w:r>
          </w:p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Geotechnical Lab/Nexus 102</w:t>
            </w:r>
          </w:p>
        </w:tc>
      </w:tr>
      <w:tr w:rsidR="00327124" w:rsidRPr="00AC3CC6" w:rsidTr="00327124">
        <w:trPr>
          <w:trHeight w:val="152"/>
          <w:jc w:val="center"/>
        </w:trPr>
        <w:tc>
          <w:tcPr>
            <w:tcW w:w="1207" w:type="dxa"/>
            <w:vMerge/>
            <w:shd w:val="clear" w:color="auto" w:fill="D9D9D9" w:themeFill="background1" w:themeFillShade="D9"/>
          </w:tcPr>
          <w:p w:rsidR="00327124" w:rsidRPr="00AC3CC6" w:rsidRDefault="00327124" w:rsidP="0055479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3" w:type="dxa"/>
          </w:tcPr>
          <w:p w:rsidR="00327124" w:rsidRPr="00AC3CC6" w:rsidRDefault="00327124" w:rsidP="005547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Teachers Name</w:t>
            </w:r>
          </w:p>
        </w:tc>
        <w:tc>
          <w:tcPr>
            <w:tcW w:w="170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R</w:t>
            </w:r>
          </w:p>
        </w:tc>
        <w:tc>
          <w:tcPr>
            <w:tcW w:w="1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SH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882" w:type="dxa"/>
            <w:vMerge/>
            <w:tcBorders>
              <w:right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368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327124" w:rsidRPr="00AC3CC6" w:rsidTr="00327124">
        <w:trPr>
          <w:trHeight w:val="242"/>
          <w:jc w:val="center"/>
        </w:trPr>
        <w:tc>
          <w:tcPr>
            <w:tcW w:w="1207" w:type="dxa"/>
            <w:vMerge/>
            <w:shd w:val="clear" w:color="auto" w:fill="D9D9D9" w:themeFill="background1" w:themeFillShade="D9"/>
          </w:tcPr>
          <w:p w:rsidR="00327124" w:rsidRPr="00AC3CC6" w:rsidRDefault="00327124" w:rsidP="0055479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3" w:type="dxa"/>
          </w:tcPr>
          <w:p w:rsidR="00327124" w:rsidRPr="00AC3CC6" w:rsidRDefault="00327124" w:rsidP="005547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Room No.</w:t>
            </w:r>
          </w:p>
        </w:tc>
        <w:tc>
          <w:tcPr>
            <w:tcW w:w="1707" w:type="dxa"/>
            <w:tcBorders>
              <w:top w:val="single" w:sz="4" w:space="0" w:color="auto"/>
              <w:right w:val="single" w:sz="4" w:space="0" w:color="auto"/>
            </w:tcBorders>
          </w:tcPr>
          <w:p w:rsidR="00327124" w:rsidRDefault="00327124" w:rsidP="00554795">
            <w:pPr>
              <w:jc w:val="center"/>
            </w:pPr>
            <w:r>
              <w:rPr>
                <w:rFonts w:ascii="Times New Roman" w:hAnsi="Times New Roman" w:cs="Times New Roman"/>
                <w:szCs w:val="20"/>
              </w:rPr>
              <w:t>Panaroma 608</w:t>
            </w:r>
          </w:p>
        </w:tc>
        <w:tc>
          <w:tcPr>
            <w:tcW w:w="17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27124" w:rsidRDefault="00327124" w:rsidP="00554795">
            <w:pPr>
              <w:jc w:val="center"/>
            </w:pPr>
            <w:r>
              <w:rPr>
                <w:rFonts w:ascii="Times New Roman" w:hAnsi="Times New Roman" w:cs="Times New Roman"/>
                <w:szCs w:val="20"/>
              </w:rPr>
              <w:t>Panaroma 608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</w:tcBorders>
          </w:tcPr>
          <w:p w:rsidR="00327124" w:rsidRDefault="00327124" w:rsidP="00554795">
            <w:pPr>
              <w:jc w:val="center"/>
            </w:pPr>
          </w:p>
        </w:tc>
        <w:tc>
          <w:tcPr>
            <w:tcW w:w="1882" w:type="dxa"/>
            <w:vMerge/>
            <w:tcBorders>
              <w:right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368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27124" w:rsidRPr="00AC3CC6" w:rsidRDefault="00327124" w:rsidP="0055479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</w:tbl>
    <w:p w:rsidR="00E17D0F" w:rsidRPr="00AC3CC6" w:rsidRDefault="00E17D0F" w:rsidP="00767FD3">
      <w:pPr>
        <w:tabs>
          <w:tab w:val="left" w:pos="167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Y="-42"/>
        <w:tblOverlap w:val="never"/>
        <w:tblW w:w="0" w:type="auto"/>
        <w:tblLook w:val="04A0"/>
      </w:tblPr>
      <w:tblGrid>
        <w:gridCol w:w="1278"/>
        <w:gridCol w:w="3384"/>
        <w:gridCol w:w="1386"/>
        <w:gridCol w:w="1350"/>
      </w:tblGrid>
      <w:tr w:rsidR="00543564" w:rsidRPr="00AC3CC6" w:rsidTr="00653589">
        <w:trPr>
          <w:trHeight w:val="304"/>
        </w:trPr>
        <w:tc>
          <w:tcPr>
            <w:tcW w:w="1278" w:type="dxa"/>
            <w:shd w:val="clear" w:color="auto" w:fill="D9D9D9" w:themeFill="background1" w:themeFillShade="D9"/>
            <w:vAlign w:val="center"/>
          </w:tcPr>
          <w:p w:rsidR="00543564" w:rsidRPr="00AC3CC6" w:rsidRDefault="00543564" w:rsidP="00653589">
            <w:pPr>
              <w:tabs>
                <w:tab w:val="right" w:pos="2178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b/>
                <w:sz w:val="20"/>
                <w:szCs w:val="20"/>
              </w:rPr>
              <w:t>Course code</w:t>
            </w:r>
          </w:p>
        </w:tc>
        <w:tc>
          <w:tcPr>
            <w:tcW w:w="3384" w:type="dxa"/>
            <w:shd w:val="clear" w:color="auto" w:fill="D9D9D9" w:themeFill="background1" w:themeFillShade="D9"/>
            <w:vAlign w:val="center"/>
          </w:tcPr>
          <w:p w:rsidR="00543564" w:rsidRPr="00AC3CC6" w:rsidRDefault="00543564" w:rsidP="0065358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b/>
                <w:sz w:val="20"/>
                <w:szCs w:val="20"/>
              </w:rPr>
              <w:t>Course title</w:t>
            </w:r>
          </w:p>
        </w:tc>
        <w:tc>
          <w:tcPr>
            <w:tcW w:w="1386" w:type="dxa"/>
            <w:shd w:val="clear" w:color="auto" w:fill="D9D9D9" w:themeFill="background1" w:themeFillShade="D9"/>
            <w:vAlign w:val="center"/>
          </w:tcPr>
          <w:p w:rsidR="00543564" w:rsidRPr="00AC3CC6" w:rsidRDefault="00543564" w:rsidP="0065358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b/>
                <w:sz w:val="20"/>
                <w:szCs w:val="20"/>
              </w:rPr>
              <w:t>Contact hour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:rsidR="00543564" w:rsidRPr="00AC3CC6" w:rsidRDefault="00543564" w:rsidP="0065358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b/>
                <w:sz w:val="20"/>
                <w:szCs w:val="20"/>
              </w:rPr>
              <w:t>Credit hour</w:t>
            </w:r>
          </w:p>
        </w:tc>
      </w:tr>
      <w:tr w:rsidR="00653589" w:rsidRPr="00AC3CC6" w:rsidTr="00653589">
        <w:trPr>
          <w:trHeight w:val="151"/>
        </w:trPr>
        <w:tc>
          <w:tcPr>
            <w:tcW w:w="1278" w:type="dxa"/>
            <w:vAlign w:val="center"/>
          </w:tcPr>
          <w:p w:rsidR="00653589" w:rsidRPr="00AC3CC6" w:rsidRDefault="00653589" w:rsidP="006535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CE 3101</w:t>
            </w:r>
          </w:p>
        </w:tc>
        <w:tc>
          <w:tcPr>
            <w:tcW w:w="3384" w:type="dxa"/>
          </w:tcPr>
          <w:p w:rsidR="00653589" w:rsidRPr="00AC3CC6" w:rsidRDefault="00653589" w:rsidP="0065358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Professional  Practices and Communication</w:t>
            </w:r>
          </w:p>
        </w:tc>
        <w:tc>
          <w:tcPr>
            <w:tcW w:w="1386" w:type="dxa"/>
          </w:tcPr>
          <w:p w:rsidR="00653589" w:rsidRPr="00AC3CC6" w:rsidRDefault="00653589" w:rsidP="006535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  <w:tc>
          <w:tcPr>
            <w:tcW w:w="1350" w:type="dxa"/>
          </w:tcPr>
          <w:p w:rsidR="00653589" w:rsidRPr="00AC3CC6" w:rsidRDefault="00653589" w:rsidP="006535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  <w:r w:rsidR="00DD3A3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53589" w:rsidRPr="00AC3CC6" w:rsidTr="00904DBF">
        <w:trPr>
          <w:trHeight w:val="297"/>
        </w:trPr>
        <w:tc>
          <w:tcPr>
            <w:tcW w:w="1278" w:type="dxa"/>
            <w:vAlign w:val="center"/>
          </w:tcPr>
          <w:p w:rsidR="00653589" w:rsidRPr="00AC3CC6" w:rsidRDefault="00653589" w:rsidP="006535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CE 3102</w:t>
            </w:r>
          </w:p>
        </w:tc>
        <w:tc>
          <w:tcPr>
            <w:tcW w:w="3384" w:type="dxa"/>
          </w:tcPr>
          <w:p w:rsidR="00653589" w:rsidRPr="00AC3CC6" w:rsidRDefault="00653589" w:rsidP="0065358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Professional  Practices and Communication Sessional</w:t>
            </w:r>
          </w:p>
        </w:tc>
        <w:tc>
          <w:tcPr>
            <w:tcW w:w="1386" w:type="dxa"/>
          </w:tcPr>
          <w:p w:rsidR="00653589" w:rsidRPr="00AC3CC6" w:rsidRDefault="00653589" w:rsidP="006535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  <w:tc>
          <w:tcPr>
            <w:tcW w:w="1350" w:type="dxa"/>
          </w:tcPr>
          <w:p w:rsidR="00653589" w:rsidRPr="00AC3CC6" w:rsidRDefault="00653589" w:rsidP="006535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1.5</w:t>
            </w:r>
            <w:r w:rsidR="00DD3A3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53589" w:rsidRPr="00AC3CC6" w:rsidTr="00653589">
        <w:trPr>
          <w:trHeight w:val="184"/>
        </w:trPr>
        <w:tc>
          <w:tcPr>
            <w:tcW w:w="1278" w:type="dxa"/>
            <w:vAlign w:val="center"/>
          </w:tcPr>
          <w:p w:rsidR="00653589" w:rsidRPr="00AC3CC6" w:rsidRDefault="00653589" w:rsidP="006535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CE 3111</w:t>
            </w:r>
          </w:p>
        </w:tc>
        <w:tc>
          <w:tcPr>
            <w:tcW w:w="3384" w:type="dxa"/>
          </w:tcPr>
          <w:p w:rsidR="00653589" w:rsidRPr="00AC3CC6" w:rsidRDefault="00653589" w:rsidP="0065358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Structural Analysis and Design I</w:t>
            </w:r>
          </w:p>
        </w:tc>
        <w:tc>
          <w:tcPr>
            <w:tcW w:w="1386" w:type="dxa"/>
          </w:tcPr>
          <w:p w:rsidR="00653589" w:rsidRPr="00AC3CC6" w:rsidRDefault="00653589" w:rsidP="006535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4.0</w:t>
            </w:r>
          </w:p>
        </w:tc>
        <w:tc>
          <w:tcPr>
            <w:tcW w:w="1350" w:type="dxa"/>
          </w:tcPr>
          <w:p w:rsidR="00653589" w:rsidRPr="00AC3CC6" w:rsidRDefault="00653589" w:rsidP="006535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4.0</w:t>
            </w:r>
            <w:r w:rsidR="00DD3A3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53589" w:rsidRPr="00AC3CC6" w:rsidTr="00653589">
        <w:trPr>
          <w:trHeight w:val="140"/>
        </w:trPr>
        <w:tc>
          <w:tcPr>
            <w:tcW w:w="1278" w:type="dxa"/>
            <w:vAlign w:val="center"/>
          </w:tcPr>
          <w:p w:rsidR="00653589" w:rsidRPr="00AC3CC6" w:rsidRDefault="00653589" w:rsidP="006535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CE 3115</w:t>
            </w:r>
          </w:p>
        </w:tc>
        <w:tc>
          <w:tcPr>
            <w:tcW w:w="3384" w:type="dxa"/>
          </w:tcPr>
          <w:p w:rsidR="00653589" w:rsidRPr="00AC3CC6" w:rsidRDefault="00653589" w:rsidP="0065358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Design of Concrete Structures I</w:t>
            </w:r>
          </w:p>
        </w:tc>
        <w:tc>
          <w:tcPr>
            <w:tcW w:w="1386" w:type="dxa"/>
          </w:tcPr>
          <w:p w:rsidR="00653589" w:rsidRPr="00AC3CC6" w:rsidRDefault="00653589" w:rsidP="006535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  <w:tc>
          <w:tcPr>
            <w:tcW w:w="1350" w:type="dxa"/>
          </w:tcPr>
          <w:p w:rsidR="00653589" w:rsidRPr="00AC3CC6" w:rsidRDefault="00653589" w:rsidP="006535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  <w:r w:rsidR="00DD3A3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53589" w:rsidRPr="00AC3CC6" w:rsidTr="00653589">
        <w:trPr>
          <w:trHeight w:val="158"/>
        </w:trPr>
        <w:tc>
          <w:tcPr>
            <w:tcW w:w="1278" w:type="dxa"/>
            <w:vAlign w:val="center"/>
          </w:tcPr>
          <w:p w:rsidR="00653589" w:rsidRPr="00AC3CC6" w:rsidRDefault="00653589" w:rsidP="006535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CE 3131</w:t>
            </w:r>
          </w:p>
        </w:tc>
        <w:tc>
          <w:tcPr>
            <w:tcW w:w="3384" w:type="dxa"/>
          </w:tcPr>
          <w:p w:rsidR="00653589" w:rsidRPr="00AC3CC6" w:rsidRDefault="00653589" w:rsidP="0065358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Environmental Engineering I</w:t>
            </w:r>
          </w:p>
        </w:tc>
        <w:tc>
          <w:tcPr>
            <w:tcW w:w="1386" w:type="dxa"/>
          </w:tcPr>
          <w:p w:rsidR="00653589" w:rsidRPr="00AC3CC6" w:rsidRDefault="00653589" w:rsidP="006535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  <w:tc>
          <w:tcPr>
            <w:tcW w:w="1350" w:type="dxa"/>
          </w:tcPr>
          <w:p w:rsidR="00653589" w:rsidRPr="00AC3CC6" w:rsidRDefault="00653589" w:rsidP="006535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  <w:r w:rsidR="00DD3A3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53589" w:rsidRPr="00AC3CC6" w:rsidTr="00653589">
        <w:trPr>
          <w:trHeight w:val="191"/>
        </w:trPr>
        <w:tc>
          <w:tcPr>
            <w:tcW w:w="1278" w:type="dxa"/>
            <w:vAlign w:val="center"/>
          </w:tcPr>
          <w:p w:rsidR="00653589" w:rsidRPr="00AC3CC6" w:rsidRDefault="00653589" w:rsidP="006535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CE 3132</w:t>
            </w:r>
          </w:p>
        </w:tc>
        <w:tc>
          <w:tcPr>
            <w:tcW w:w="3384" w:type="dxa"/>
          </w:tcPr>
          <w:p w:rsidR="00653589" w:rsidRPr="00AC3CC6" w:rsidRDefault="00653589" w:rsidP="0065358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Environmental Engineering Laboratory</w:t>
            </w:r>
          </w:p>
        </w:tc>
        <w:tc>
          <w:tcPr>
            <w:tcW w:w="1386" w:type="dxa"/>
          </w:tcPr>
          <w:p w:rsidR="00653589" w:rsidRPr="00AC3CC6" w:rsidRDefault="00653589" w:rsidP="006535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  <w:tc>
          <w:tcPr>
            <w:tcW w:w="1350" w:type="dxa"/>
          </w:tcPr>
          <w:p w:rsidR="00653589" w:rsidRPr="00AC3CC6" w:rsidRDefault="00653589" w:rsidP="006535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1.5</w:t>
            </w:r>
            <w:r w:rsidR="00DD3A3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53589" w:rsidRPr="00AC3CC6" w:rsidTr="00653589">
        <w:trPr>
          <w:trHeight w:val="151"/>
        </w:trPr>
        <w:tc>
          <w:tcPr>
            <w:tcW w:w="1278" w:type="dxa"/>
            <w:vAlign w:val="center"/>
          </w:tcPr>
          <w:p w:rsidR="00653589" w:rsidRPr="00AC3CC6" w:rsidRDefault="00653589" w:rsidP="006535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CE 3141</w:t>
            </w:r>
          </w:p>
        </w:tc>
        <w:tc>
          <w:tcPr>
            <w:tcW w:w="3384" w:type="dxa"/>
          </w:tcPr>
          <w:p w:rsidR="00653589" w:rsidRPr="00AC3CC6" w:rsidRDefault="00653589" w:rsidP="0065358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Principles of Soil Mechanics</w:t>
            </w:r>
          </w:p>
        </w:tc>
        <w:tc>
          <w:tcPr>
            <w:tcW w:w="1386" w:type="dxa"/>
          </w:tcPr>
          <w:p w:rsidR="00653589" w:rsidRPr="00AC3CC6" w:rsidRDefault="00653589" w:rsidP="006535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4.0</w:t>
            </w:r>
          </w:p>
        </w:tc>
        <w:tc>
          <w:tcPr>
            <w:tcW w:w="1350" w:type="dxa"/>
          </w:tcPr>
          <w:p w:rsidR="00653589" w:rsidRPr="00AC3CC6" w:rsidRDefault="00653589" w:rsidP="006535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4.0</w:t>
            </w:r>
            <w:r w:rsidR="00DD3A3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53589" w:rsidRPr="00AC3CC6" w:rsidTr="00653589">
        <w:trPr>
          <w:trHeight w:val="151"/>
        </w:trPr>
        <w:tc>
          <w:tcPr>
            <w:tcW w:w="1278" w:type="dxa"/>
            <w:vAlign w:val="center"/>
          </w:tcPr>
          <w:p w:rsidR="00653589" w:rsidRPr="00AC3CC6" w:rsidRDefault="00653589" w:rsidP="006535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CE 3142</w:t>
            </w:r>
          </w:p>
        </w:tc>
        <w:tc>
          <w:tcPr>
            <w:tcW w:w="3384" w:type="dxa"/>
          </w:tcPr>
          <w:p w:rsidR="00653589" w:rsidRPr="00AC3CC6" w:rsidRDefault="00653589" w:rsidP="0065358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Geotechnical Engineering Laboratory</w:t>
            </w:r>
          </w:p>
        </w:tc>
        <w:tc>
          <w:tcPr>
            <w:tcW w:w="1386" w:type="dxa"/>
          </w:tcPr>
          <w:p w:rsidR="00653589" w:rsidRPr="00AC3CC6" w:rsidRDefault="00653589" w:rsidP="006535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  <w:tc>
          <w:tcPr>
            <w:tcW w:w="1350" w:type="dxa"/>
          </w:tcPr>
          <w:p w:rsidR="00653589" w:rsidRPr="00AC3CC6" w:rsidRDefault="00653589" w:rsidP="006535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1.5</w:t>
            </w:r>
            <w:r w:rsidR="00DD3A3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53589" w:rsidRPr="00AC3CC6" w:rsidTr="00653589">
        <w:trPr>
          <w:trHeight w:val="140"/>
        </w:trPr>
        <w:tc>
          <w:tcPr>
            <w:tcW w:w="4662" w:type="dxa"/>
            <w:gridSpan w:val="2"/>
            <w:vAlign w:val="center"/>
          </w:tcPr>
          <w:p w:rsidR="00653589" w:rsidRPr="00AC3CC6" w:rsidRDefault="00653589" w:rsidP="0065358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1386" w:type="dxa"/>
            <w:vAlign w:val="center"/>
          </w:tcPr>
          <w:p w:rsidR="00653589" w:rsidRPr="00AC3CC6" w:rsidRDefault="00653589" w:rsidP="0065358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b/>
                <w:sz w:val="20"/>
                <w:szCs w:val="20"/>
              </w:rPr>
              <w:t>26.0</w:t>
            </w:r>
          </w:p>
        </w:tc>
        <w:tc>
          <w:tcPr>
            <w:tcW w:w="1350" w:type="dxa"/>
            <w:vAlign w:val="center"/>
          </w:tcPr>
          <w:p w:rsidR="00653589" w:rsidRPr="00AC3CC6" w:rsidRDefault="00653589" w:rsidP="0065358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b/>
                <w:sz w:val="20"/>
                <w:szCs w:val="20"/>
              </w:rPr>
              <w:t>21.5</w:t>
            </w:r>
            <w:r w:rsidR="00DD3A3D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3"/>
        <w:tblW w:w="0" w:type="auto"/>
        <w:tblLook w:val="04A0"/>
      </w:tblPr>
      <w:tblGrid>
        <w:gridCol w:w="861"/>
        <w:gridCol w:w="3150"/>
        <w:gridCol w:w="1317"/>
        <w:gridCol w:w="1887"/>
      </w:tblGrid>
      <w:tr w:rsidR="00543564" w:rsidRPr="00AC3CC6" w:rsidTr="00BD2C3F">
        <w:trPr>
          <w:trHeight w:val="295"/>
        </w:trPr>
        <w:tc>
          <w:tcPr>
            <w:tcW w:w="861" w:type="dxa"/>
            <w:shd w:val="clear" w:color="auto" w:fill="D9D9D9" w:themeFill="background1" w:themeFillShade="D9"/>
            <w:vAlign w:val="center"/>
          </w:tcPr>
          <w:p w:rsidR="00543564" w:rsidRPr="00AC3CC6" w:rsidRDefault="00543564" w:rsidP="00BD2C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b/>
                <w:sz w:val="20"/>
                <w:szCs w:val="20"/>
              </w:rPr>
              <w:t>Dept.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:rsidR="00543564" w:rsidRPr="00AC3CC6" w:rsidRDefault="00543564" w:rsidP="00BD2C3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b/>
                <w:sz w:val="20"/>
                <w:szCs w:val="20"/>
              </w:rPr>
              <w:t>Teacher’s Full Name</w:t>
            </w:r>
          </w:p>
        </w:tc>
        <w:tc>
          <w:tcPr>
            <w:tcW w:w="1317" w:type="dxa"/>
            <w:shd w:val="clear" w:color="auto" w:fill="D9D9D9" w:themeFill="background1" w:themeFillShade="D9"/>
            <w:vAlign w:val="center"/>
          </w:tcPr>
          <w:p w:rsidR="00543564" w:rsidRPr="00AC3CC6" w:rsidRDefault="00543564" w:rsidP="00BD2C3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b/>
                <w:sz w:val="20"/>
                <w:szCs w:val="20"/>
              </w:rPr>
              <w:t>Teacher’s Short Name</w:t>
            </w:r>
          </w:p>
        </w:tc>
        <w:tc>
          <w:tcPr>
            <w:tcW w:w="1887" w:type="dxa"/>
            <w:shd w:val="clear" w:color="auto" w:fill="D9D9D9" w:themeFill="background1" w:themeFillShade="D9"/>
            <w:vAlign w:val="center"/>
          </w:tcPr>
          <w:p w:rsidR="00543564" w:rsidRPr="00AC3CC6" w:rsidRDefault="00543564" w:rsidP="00BD2C3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b/>
                <w:sz w:val="20"/>
                <w:szCs w:val="20"/>
              </w:rPr>
              <w:t>Designation</w:t>
            </w:r>
          </w:p>
        </w:tc>
      </w:tr>
      <w:tr w:rsidR="00FC1F8C" w:rsidRPr="00AC3CC6" w:rsidTr="00BD2C3F">
        <w:trPr>
          <w:trHeight w:val="251"/>
        </w:trPr>
        <w:tc>
          <w:tcPr>
            <w:tcW w:w="861" w:type="dxa"/>
            <w:vMerge w:val="restart"/>
            <w:tcBorders>
              <w:top w:val="single" w:sz="4" w:space="0" w:color="auto"/>
            </w:tcBorders>
            <w:vAlign w:val="center"/>
          </w:tcPr>
          <w:p w:rsidR="00FC1F8C" w:rsidRPr="00AC3CC6" w:rsidRDefault="004E5DAD" w:rsidP="00BD2C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3CC6">
              <w:rPr>
                <w:rFonts w:ascii="Times New Roman" w:hAnsi="Times New Roman" w:cs="Times New Roman"/>
                <w:sz w:val="20"/>
                <w:szCs w:val="20"/>
              </w:rPr>
              <w:t>CE</w:t>
            </w:r>
          </w:p>
        </w:tc>
        <w:tc>
          <w:tcPr>
            <w:tcW w:w="3150" w:type="dxa"/>
            <w:vAlign w:val="center"/>
          </w:tcPr>
          <w:p w:rsidR="00FC1F8C" w:rsidRPr="00AC3CC6" w:rsidRDefault="00FC1F8C" w:rsidP="00BD2C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2ECE">
              <w:rPr>
                <w:rFonts w:ascii="Times New Roman" w:hAnsi="Times New Roman" w:cs="Times New Roman"/>
                <w:sz w:val="20"/>
                <w:szCs w:val="20"/>
              </w:rPr>
              <w:t>Dr. Engr. Md. Mahmudur Rahman</w:t>
            </w:r>
          </w:p>
        </w:tc>
        <w:tc>
          <w:tcPr>
            <w:tcW w:w="1317" w:type="dxa"/>
            <w:vAlign w:val="center"/>
          </w:tcPr>
          <w:p w:rsidR="00FC1F8C" w:rsidRPr="00AC3CC6" w:rsidRDefault="00FC1F8C" w:rsidP="00BD2C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MR</w:t>
            </w:r>
          </w:p>
        </w:tc>
        <w:tc>
          <w:tcPr>
            <w:tcW w:w="1887" w:type="dxa"/>
            <w:vAlign w:val="center"/>
          </w:tcPr>
          <w:p w:rsidR="00FC1F8C" w:rsidRPr="00AC3CC6" w:rsidRDefault="00FC1F8C" w:rsidP="00BD2C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ssistant Professor</w:t>
            </w:r>
          </w:p>
        </w:tc>
      </w:tr>
      <w:tr w:rsidR="00FC1F8C" w:rsidRPr="00AC3CC6" w:rsidTr="00BD2C3F">
        <w:trPr>
          <w:trHeight w:val="251"/>
        </w:trPr>
        <w:tc>
          <w:tcPr>
            <w:tcW w:w="861" w:type="dxa"/>
            <w:vMerge/>
            <w:vAlign w:val="center"/>
          </w:tcPr>
          <w:p w:rsidR="00FC1F8C" w:rsidRPr="00AC3CC6" w:rsidRDefault="00FC1F8C" w:rsidP="00BD2C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50" w:type="dxa"/>
            <w:vAlign w:val="center"/>
          </w:tcPr>
          <w:p w:rsidR="00FC1F8C" w:rsidRPr="00AC3CC6" w:rsidRDefault="00FC1F8C" w:rsidP="00BD2C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2ECE">
              <w:rPr>
                <w:rFonts w:ascii="Times New Roman" w:hAnsi="Times New Roman" w:cs="Times New Roman"/>
                <w:sz w:val="20"/>
                <w:szCs w:val="20"/>
              </w:rPr>
              <w:t>Mst. ShamimaShirin</w:t>
            </w:r>
          </w:p>
        </w:tc>
        <w:tc>
          <w:tcPr>
            <w:tcW w:w="1317" w:type="dxa"/>
            <w:vAlign w:val="center"/>
          </w:tcPr>
          <w:p w:rsidR="00FC1F8C" w:rsidRPr="00AC3CC6" w:rsidRDefault="00FC1F8C" w:rsidP="00BD2C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SS</w:t>
            </w:r>
          </w:p>
        </w:tc>
        <w:tc>
          <w:tcPr>
            <w:tcW w:w="1887" w:type="dxa"/>
          </w:tcPr>
          <w:p w:rsidR="00FC1F8C" w:rsidRPr="00F82ECE" w:rsidRDefault="00FC1F8C" w:rsidP="00BD2C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82ECE">
              <w:rPr>
                <w:rFonts w:ascii="Times New Roman" w:hAnsi="Times New Roman" w:cs="Times New Roman"/>
                <w:sz w:val="20"/>
                <w:szCs w:val="20"/>
              </w:rPr>
              <w:t>Senior Lecturer</w:t>
            </w:r>
          </w:p>
        </w:tc>
      </w:tr>
      <w:tr w:rsidR="00FC1F8C" w:rsidRPr="00AC3CC6" w:rsidTr="00BD2C3F">
        <w:trPr>
          <w:trHeight w:val="251"/>
        </w:trPr>
        <w:tc>
          <w:tcPr>
            <w:tcW w:w="861" w:type="dxa"/>
            <w:vMerge/>
            <w:vAlign w:val="center"/>
          </w:tcPr>
          <w:p w:rsidR="00FC1F8C" w:rsidRPr="00AC3CC6" w:rsidRDefault="00FC1F8C" w:rsidP="00BD2C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50" w:type="dxa"/>
            <w:vAlign w:val="center"/>
          </w:tcPr>
          <w:p w:rsidR="00FC1F8C" w:rsidRPr="00AC3CC6" w:rsidRDefault="00FC1F8C" w:rsidP="00BD2C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2ECE">
              <w:rPr>
                <w:rFonts w:ascii="Times New Roman" w:hAnsi="Times New Roman" w:cs="Times New Roman"/>
                <w:sz w:val="20"/>
                <w:szCs w:val="20"/>
              </w:rPr>
              <w:t>Md. Shajahan Ali</w:t>
            </w:r>
          </w:p>
        </w:tc>
        <w:tc>
          <w:tcPr>
            <w:tcW w:w="1317" w:type="dxa"/>
            <w:vAlign w:val="center"/>
          </w:tcPr>
          <w:p w:rsidR="00FC1F8C" w:rsidRPr="00AC3CC6" w:rsidRDefault="00FC1F8C" w:rsidP="00BD2C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SA</w:t>
            </w:r>
          </w:p>
        </w:tc>
        <w:tc>
          <w:tcPr>
            <w:tcW w:w="1887" w:type="dxa"/>
          </w:tcPr>
          <w:p w:rsidR="00FC1F8C" w:rsidRPr="00F82ECE" w:rsidRDefault="00AB736B" w:rsidP="00BD2C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ssistant Professor</w:t>
            </w:r>
          </w:p>
        </w:tc>
      </w:tr>
      <w:tr w:rsidR="00FC1F8C" w:rsidRPr="00AC3CC6" w:rsidTr="00BD2C3F">
        <w:trPr>
          <w:trHeight w:val="162"/>
        </w:trPr>
        <w:tc>
          <w:tcPr>
            <w:tcW w:w="861" w:type="dxa"/>
            <w:vMerge/>
            <w:vAlign w:val="center"/>
          </w:tcPr>
          <w:p w:rsidR="00FC1F8C" w:rsidRPr="00AC3CC6" w:rsidRDefault="00FC1F8C" w:rsidP="00BD2C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  <w:vAlign w:val="center"/>
          </w:tcPr>
          <w:p w:rsidR="00FC1F8C" w:rsidRPr="00AC3CC6" w:rsidRDefault="00FC1F8C" w:rsidP="00BD2C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2ECE">
              <w:rPr>
                <w:rFonts w:ascii="Times New Roman" w:hAnsi="Times New Roman" w:cs="Times New Roman"/>
                <w:sz w:val="20"/>
                <w:szCs w:val="20"/>
              </w:rPr>
              <w:t>Md. Mohshin Ali</w:t>
            </w:r>
          </w:p>
        </w:tc>
        <w:tc>
          <w:tcPr>
            <w:tcW w:w="1317" w:type="dxa"/>
            <w:tcBorders>
              <w:bottom w:val="single" w:sz="4" w:space="0" w:color="auto"/>
            </w:tcBorders>
            <w:vAlign w:val="center"/>
          </w:tcPr>
          <w:p w:rsidR="00FC1F8C" w:rsidRPr="00AC3CC6" w:rsidRDefault="00FC1F8C" w:rsidP="00BD2C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MA</w:t>
            </w:r>
          </w:p>
        </w:tc>
        <w:tc>
          <w:tcPr>
            <w:tcW w:w="1887" w:type="dxa"/>
            <w:tcBorders>
              <w:bottom w:val="single" w:sz="4" w:space="0" w:color="auto"/>
            </w:tcBorders>
          </w:tcPr>
          <w:p w:rsidR="00FC1F8C" w:rsidRPr="00AC3CC6" w:rsidRDefault="00AB736B" w:rsidP="00BD2C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82ECE">
              <w:rPr>
                <w:rFonts w:ascii="Times New Roman" w:hAnsi="Times New Roman" w:cs="Times New Roman"/>
                <w:sz w:val="20"/>
                <w:szCs w:val="20"/>
              </w:rPr>
              <w:t>Senior</w:t>
            </w:r>
            <w:r w:rsidR="00FC1F8C" w:rsidRPr="005436C0">
              <w:rPr>
                <w:rFonts w:ascii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FC1F8C" w:rsidRPr="00AC3CC6" w:rsidTr="00BD2C3F">
        <w:trPr>
          <w:trHeight w:val="162"/>
        </w:trPr>
        <w:tc>
          <w:tcPr>
            <w:tcW w:w="861" w:type="dxa"/>
            <w:vMerge/>
            <w:vAlign w:val="center"/>
          </w:tcPr>
          <w:p w:rsidR="00FC1F8C" w:rsidRPr="00AC3CC6" w:rsidRDefault="00FC1F8C" w:rsidP="00BD2C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auto"/>
            </w:tcBorders>
            <w:vAlign w:val="center"/>
          </w:tcPr>
          <w:p w:rsidR="00FC1F8C" w:rsidRPr="00AC3CC6" w:rsidRDefault="00FC1F8C" w:rsidP="00BD2C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2ECE">
              <w:rPr>
                <w:rFonts w:ascii="Times New Roman" w:hAnsi="Times New Roman" w:cs="Times New Roman"/>
                <w:sz w:val="20"/>
                <w:szCs w:val="20"/>
              </w:rPr>
              <w:t>Saddam Hossain</w:t>
            </w:r>
          </w:p>
        </w:tc>
        <w:tc>
          <w:tcPr>
            <w:tcW w:w="1317" w:type="dxa"/>
            <w:tcBorders>
              <w:top w:val="single" w:sz="4" w:space="0" w:color="auto"/>
            </w:tcBorders>
            <w:vAlign w:val="center"/>
          </w:tcPr>
          <w:p w:rsidR="00FC1F8C" w:rsidRPr="00AC3CC6" w:rsidRDefault="00FC1F8C" w:rsidP="00BD2C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H</w:t>
            </w:r>
          </w:p>
        </w:tc>
        <w:tc>
          <w:tcPr>
            <w:tcW w:w="1887" w:type="dxa"/>
            <w:tcBorders>
              <w:top w:val="single" w:sz="4" w:space="0" w:color="auto"/>
            </w:tcBorders>
          </w:tcPr>
          <w:p w:rsidR="00FC1F8C" w:rsidRDefault="00AB736B" w:rsidP="00BD2C3F">
            <w:pPr>
              <w:jc w:val="center"/>
            </w:pPr>
            <w:r w:rsidRPr="00F82ECE">
              <w:rPr>
                <w:rFonts w:ascii="Times New Roman" w:hAnsi="Times New Roman" w:cs="Times New Roman"/>
                <w:sz w:val="20"/>
                <w:szCs w:val="20"/>
              </w:rPr>
              <w:t>Senior</w:t>
            </w:r>
            <w:r w:rsidR="00FC1F8C" w:rsidRPr="005436C0">
              <w:rPr>
                <w:rFonts w:ascii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FC1F8C" w:rsidRPr="00AC3CC6" w:rsidTr="00BD2C3F">
        <w:trPr>
          <w:trHeight w:val="76"/>
        </w:trPr>
        <w:tc>
          <w:tcPr>
            <w:tcW w:w="861" w:type="dxa"/>
            <w:vMerge/>
            <w:tcBorders>
              <w:bottom w:val="single" w:sz="4" w:space="0" w:color="auto"/>
            </w:tcBorders>
            <w:vAlign w:val="center"/>
          </w:tcPr>
          <w:p w:rsidR="00FC1F8C" w:rsidRPr="00AC3CC6" w:rsidRDefault="00FC1F8C" w:rsidP="00BD2C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C1F8C" w:rsidRPr="00F82ECE" w:rsidRDefault="00FC1F8C" w:rsidP="00BD2C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2ECE">
              <w:rPr>
                <w:rFonts w:ascii="Times New Roman" w:hAnsi="Times New Roman" w:cs="Times New Roman"/>
                <w:sz w:val="20"/>
                <w:szCs w:val="20"/>
              </w:rPr>
              <w:t>Tanveer Hasan</w:t>
            </w:r>
          </w:p>
        </w:tc>
        <w:tc>
          <w:tcPr>
            <w:tcW w:w="13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C1F8C" w:rsidRDefault="00FC1F8C" w:rsidP="00BD2C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</w:t>
            </w:r>
          </w:p>
        </w:tc>
        <w:tc>
          <w:tcPr>
            <w:tcW w:w="1887" w:type="dxa"/>
            <w:tcBorders>
              <w:top w:val="single" w:sz="4" w:space="0" w:color="auto"/>
              <w:bottom w:val="single" w:sz="4" w:space="0" w:color="auto"/>
            </w:tcBorders>
          </w:tcPr>
          <w:p w:rsidR="00FC1F8C" w:rsidRDefault="00FC1F8C" w:rsidP="00BD2C3F">
            <w:pPr>
              <w:jc w:val="center"/>
            </w:pPr>
            <w:r w:rsidRPr="005436C0">
              <w:rPr>
                <w:rFonts w:ascii="Times New Roman" w:hAnsi="Times New Roman" w:cs="Times New Roman"/>
                <w:sz w:val="20"/>
                <w:szCs w:val="20"/>
              </w:rPr>
              <w:t>Lecturer</w:t>
            </w:r>
          </w:p>
        </w:tc>
      </w:tr>
    </w:tbl>
    <w:p w:rsidR="007C6741" w:rsidRPr="00AC3CC6" w:rsidRDefault="007C6741" w:rsidP="00E17D0F">
      <w:pPr>
        <w:tabs>
          <w:tab w:val="left" w:pos="1483"/>
          <w:tab w:val="left" w:pos="1670"/>
        </w:tabs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:rsidR="00E17D0F" w:rsidRPr="00AC3CC6" w:rsidRDefault="00674E5F" w:rsidP="00674E5F">
      <w:pPr>
        <w:tabs>
          <w:tab w:val="left" w:pos="1483"/>
          <w:tab w:val="left" w:pos="1670"/>
        </w:tabs>
        <w:spacing w:after="0" w:line="240" w:lineRule="auto"/>
        <w:rPr>
          <w:rFonts w:ascii="Times New Roman" w:hAnsi="Times New Roman" w:cs="Times New Roman"/>
          <w:sz w:val="18"/>
          <w:szCs w:val="18"/>
        </w:rPr>
      </w:pPr>
      <w:r w:rsidRPr="00AC3CC6">
        <w:rPr>
          <w:rFonts w:ascii="Times New Roman" w:hAnsi="Times New Roman" w:cs="Times New Roman"/>
          <w:sz w:val="18"/>
          <w:szCs w:val="18"/>
        </w:rPr>
        <w:tab/>
      </w:r>
      <w:r w:rsidRPr="00AC3CC6">
        <w:rPr>
          <w:rFonts w:ascii="Times New Roman" w:hAnsi="Times New Roman" w:cs="Times New Roman"/>
          <w:sz w:val="18"/>
          <w:szCs w:val="18"/>
        </w:rPr>
        <w:tab/>
      </w:r>
      <w:r w:rsidRPr="00AC3CC6">
        <w:rPr>
          <w:rFonts w:ascii="Times New Roman" w:hAnsi="Times New Roman" w:cs="Times New Roman"/>
          <w:sz w:val="18"/>
          <w:szCs w:val="18"/>
        </w:rPr>
        <w:tab/>
      </w:r>
      <w:r w:rsidRPr="00AC3CC6">
        <w:rPr>
          <w:rFonts w:ascii="Times New Roman" w:hAnsi="Times New Roman" w:cs="Times New Roman"/>
          <w:sz w:val="18"/>
          <w:szCs w:val="18"/>
        </w:rPr>
        <w:tab/>
      </w:r>
      <w:r w:rsidRPr="00AC3CC6">
        <w:rPr>
          <w:rFonts w:ascii="Times New Roman" w:hAnsi="Times New Roman" w:cs="Times New Roman"/>
          <w:sz w:val="18"/>
          <w:szCs w:val="18"/>
        </w:rPr>
        <w:tab/>
      </w:r>
      <w:r w:rsidRPr="00AC3CC6">
        <w:rPr>
          <w:rFonts w:ascii="Times New Roman" w:hAnsi="Times New Roman" w:cs="Times New Roman"/>
          <w:sz w:val="18"/>
          <w:szCs w:val="18"/>
        </w:rPr>
        <w:tab/>
      </w:r>
      <w:r w:rsidRPr="00AC3CC6">
        <w:rPr>
          <w:rFonts w:ascii="Times New Roman" w:hAnsi="Times New Roman" w:cs="Times New Roman"/>
          <w:sz w:val="18"/>
          <w:szCs w:val="18"/>
        </w:rPr>
        <w:tab/>
      </w:r>
    </w:p>
    <w:p w:rsidR="009E50CC" w:rsidRPr="00AC3CC6" w:rsidRDefault="009E50CC" w:rsidP="00AB736B">
      <w:pPr>
        <w:framePr w:w="4018" w:h="952" w:hRule="exact" w:hSpace="187" w:wrap="around" w:vAnchor="text" w:hAnchor="page" w:x="11997" w:y="2549"/>
        <w:tabs>
          <w:tab w:val="left" w:pos="1670"/>
        </w:tabs>
        <w:spacing w:after="0" w:line="240" w:lineRule="auto"/>
        <w:jc w:val="center"/>
        <w:rPr>
          <w:rFonts w:ascii="Times New Roman" w:hAnsi="Times New Roman" w:cs="Times New Roman"/>
          <w:sz w:val="20"/>
        </w:rPr>
      </w:pPr>
    </w:p>
    <w:p w:rsidR="009E50CC" w:rsidRPr="00AC3CC6" w:rsidRDefault="009E50CC" w:rsidP="00AB736B">
      <w:pPr>
        <w:framePr w:w="4018" w:h="952" w:hRule="exact" w:hSpace="187" w:wrap="around" w:vAnchor="text" w:hAnchor="page" w:x="11997" w:y="2549"/>
        <w:tabs>
          <w:tab w:val="left" w:pos="1670"/>
        </w:tabs>
        <w:spacing w:after="0" w:line="240" w:lineRule="auto"/>
        <w:jc w:val="center"/>
        <w:rPr>
          <w:rFonts w:ascii="Times New Roman" w:hAnsi="Times New Roman" w:cs="Times New Roman"/>
          <w:sz w:val="20"/>
        </w:rPr>
      </w:pPr>
      <w:r w:rsidRPr="00AC3CC6">
        <w:rPr>
          <w:rFonts w:ascii="Times New Roman" w:hAnsi="Times New Roman" w:cs="Times New Roman"/>
          <w:sz w:val="20"/>
        </w:rPr>
        <w:t>Signature</w:t>
      </w:r>
    </w:p>
    <w:p w:rsidR="009E50CC" w:rsidRPr="00AC3CC6" w:rsidRDefault="009E50CC" w:rsidP="00AB736B">
      <w:pPr>
        <w:framePr w:w="4018" w:h="952" w:hRule="exact" w:hSpace="187" w:wrap="around" w:vAnchor="text" w:hAnchor="page" w:x="11997" w:y="2549"/>
        <w:tabs>
          <w:tab w:val="left" w:pos="1670"/>
        </w:tabs>
        <w:spacing w:after="0" w:line="240" w:lineRule="auto"/>
        <w:jc w:val="center"/>
        <w:rPr>
          <w:rFonts w:ascii="Times New Roman" w:hAnsi="Times New Roman" w:cs="Times New Roman"/>
          <w:sz w:val="20"/>
        </w:rPr>
      </w:pPr>
      <w:r w:rsidRPr="00AC3CC6">
        <w:rPr>
          <w:rFonts w:ascii="Times New Roman" w:hAnsi="Times New Roman" w:cs="Times New Roman"/>
          <w:sz w:val="20"/>
        </w:rPr>
        <w:t>Dr. Engr. Md. Rashidul</w:t>
      </w:r>
      <w:r w:rsidR="007B6B43">
        <w:rPr>
          <w:rFonts w:ascii="Times New Roman" w:hAnsi="Times New Roman" w:cs="Times New Roman"/>
          <w:sz w:val="20"/>
        </w:rPr>
        <w:t xml:space="preserve"> </w:t>
      </w:r>
      <w:r w:rsidRPr="00AC3CC6">
        <w:rPr>
          <w:rFonts w:ascii="Times New Roman" w:hAnsi="Times New Roman" w:cs="Times New Roman"/>
          <w:sz w:val="20"/>
        </w:rPr>
        <w:t>Hasan</w:t>
      </w:r>
    </w:p>
    <w:p w:rsidR="009E50CC" w:rsidRPr="00AC3CC6" w:rsidRDefault="009E50CC" w:rsidP="00AB736B">
      <w:pPr>
        <w:framePr w:w="4018" w:h="952" w:hRule="exact" w:hSpace="187" w:wrap="around" w:vAnchor="text" w:hAnchor="page" w:x="11997" w:y="2549"/>
        <w:tabs>
          <w:tab w:val="left" w:pos="1670"/>
        </w:tabs>
        <w:spacing w:after="0" w:line="240" w:lineRule="auto"/>
        <w:jc w:val="center"/>
        <w:rPr>
          <w:rFonts w:ascii="Times New Roman" w:hAnsi="Times New Roman" w:cs="Times New Roman"/>
          <w:sz w:val="20"/>
        </w:rPr>
      </w:pPr>
      <w:r w:rsidRPr="00AC3CC6">
        <w:rPr>
          <w:rFonts w:ascii="Times New Roman" w:hAnsi="Times New Roman" w:cs="Times New Roman"/>
          <w:sz w:val="20"/>
        </w:rPr>
        <w:t>Professor&amp; Head, Dept. of CE</w:t>
      </w:r>
    </w:p>
    <w:p w:rsidR="00187EB8" w:rsidRDefault="00187EB8" w:rsidP="00543564">
      <w:pPr>
        <w:framePr w:w="4131" w:h="965" w:hRule="exact" w:hSpace="187" w:wrap="around" w:vAnchor="text" w:hAnchor="page" w:x="999" w:y="3278"/>
        <w:tabs>
          <w:tab w:val="left" w:pos="1670"/>
        </w:tabs>
        <w:spacing w:after="0" w:line="240" w:lineRule="auto"/>
        <w:jc w:val="center"/>
        <w:rPr>
          <w:rFonts w:ascii="Times New Roman" w:hAnsi="Times New Roman" w:cs="Times New Roman"/>
          <w:sz w:val="20"/>
        </w:rPr>
      </w:pPr>
      <w:r w:rsidRPr="00AC3CC6">
        <w:rPr>
          <w:rFonts w:ascii="Times New Roman" w:hAnsi="Times New Roman" w:cs="Times New Roman"/>
          <w:sz w:val="20"/>
        </w:rPr>
        <w:t>Signature</w:t>
      </w:r>
    </w:p>
    <w:p w:rsidR="007B6B43" w:rsidRDefault="007B6B43" w:rsidP="00543564">
      <w:pPr>
        <w:framePr w:w="4131" w:h="965" w:hRule="exact" w:hSpace="187" w:wrap="around" w:vAnchor="text" w:hAnchor="page" w:x="999" w:y="3278"/>
        <w:tabs>
          <w:tab w:val="left" w:pos="1670"/>
        </w:tabs>
        <w:spacing w:after="0" w:line="240" w:lineRule="auto"/>
        <w:jc w:val="center"/>
        <w:rPr>
          <w:rFonts w:ascii="Times New Roman" w:hAnsi="Times New Roman" w:cs="Times New Roman"/>
          <w:sz w:val="20"/>
        </w:rPr>
      </w:pPr>
      <w:r w:rsidRPr="00F82ECE">
        <w:rPr>
          <w:rFonts w:ascii="Times New Roman" w:hAnsi="Times New Roman" w:cs="Times New Roman"/>
          <w:sz w:val="20"/>
          <w:szCs w:val="20"/>
        </w:rPr>
        <w:t>Md. Mohshin Ali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7B6B43">
        <w:rPr>
          <w:rFonts w:ascii="Times New Roman" w:hAnsi="Times New Roman" w:cs="Times New Roman"/>
          <w:sz w:val="20"/>
          <w:szCs w:val="20"/>
        </w:rPr>
        <w:t xml:space="preserve"> </w:t>
      </w:r>
      <w:r w:rsidRPr="00F82ECE">
        <w:rPr>
          <w:rFonts w:ascii="Times New Roman" w:hAnsi="Times New Roman" w:cs="Times New Roman"/>
          <w:sz w:val="20"/>
          <w:szCs w:val="20"/>
        </w:rPr>
        <w:t>Senior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5436C0">
        <w:rPr>
          <w:rFonts w:ascii="Times New Roman" w:hAnsi="Times New Roman" w:cs="Times New Roman"/>
          <w:sz w:val="20"/>
          <w:szCs w:val="20"/>
        </w:rPr>
        <w:t>Lecturer</w:t>
      </w:r>
    </w:p>
    <w:p w:rsidR="00187EB8" w:rsidRPr="00AC3CC6" w:rsidRDefault="00187EB8" w:rsidP="00543564">
      <w:pPr>
        <w:framePr w:w="4131" w:h="965" w:hRule="exact" w:hSpace="187" w:wrap="around" w:vAnchor="text" w:hAnchor="page" w:x="999" w:y="3278"/>
        <w:tabs>
          <w:tab w:val="left" w:pos="1670"/>
        </w:tabs>
        <w:spacing w:after="0" w:line="240" w:lineRule="auto"/>
        <w:jc w:val="center"/>
        <w:rPr>
          <w:rFonts w:ascii="Times New Roman" w:hAnsi="Times New Roman" w:cs="Times New Roman"/>
          <w:sz w:val="20"/>
        </w:rPr>
      </w:pPr>
      <w:r w:rsidRPr="00AC3CC6">
        <w:rPr>
          <w:rFonts w:ascii="Times New Roman" w:hAnsi="Times New Roman" w:cs="Times New Roman"/>
          <w:sz w:val="20"/>
        </w:rPr>
        <w:t>Dept. of CE (course coordinator</w:t>
      </w:r>
      <w:r w:rsidR="00F82ECE">
        <w:rPr>
          <w:rFonts w:ascii="Times New Roman" w:hAnsi="Times New Roman" w:cs="Times New Roman"/>
          <w:sz w:val="20"/>
        </w:rPr>
        <w:t>)</w:t>
      </w:r>
    </w:p>
    <w:p w:rsidR="00CD1D7A" w:rsidRPr="00AC3CC6" w:rsidRDefault="00CD1D7A" w:rsidP="00ED1D42">
      <w:pPr>
        <w:pStyle w:val="Header"/>
        <w:rPr>
          <w:rFonts w:ascii="Times New Roman" w:hAnsi="Times New Roman" w:cs="Times New Roman"/>
          <w:sz w:val="6"/>
        </w:rPr>
      </w:pPr>
    </w:p>
    <w:sectPr w:rsidR="00CD1D7A" w:rsidRPr="00AC3CC6" w:rsidSect="00543564">
      <w:headerReference w:type="default" r:id="rId7"/>
      <w:pgSz w:w="16839" w:h="11907" w:orient="landscape" w:code="9"/>
      <w:pgMar w:top="-270" w:right="729" w:bottom="270" w:left="720" w:header="27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B59CA" w:rsidRDefault="004B59CA" w:rsidP="00FD2E04">
      <w:pPr>
        <w:spacing w:after="0" w:line="240" w:lineRule="auto"/>
      </w:pPr>
      <w:r>
        <w:separator/>
      </w:r>
    </w:p>
  </w:endnote>
  <w:endnote w:type="continuationSeparator" w:id="1">
    <w:p w:rsidR="004B59CA" w:rsidRDefault="004B59CA" w:rsidP="00FD2E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B59CA" w:rsidRDefault="004B59CA" w:rsidP="00FD2E04">
      <w:pPr>
        <w:spacing w:after="0" w:line="240" w:lineRule="auto"/>
      </w:pPr>
      <w:r>
        <w:separator/>
      </w:r>
    </w:p>
  </w:footnote>
  <w:footnote w:type="continuationSeparator" w:id="1">
    <w:p w:rsidR="004B59CA" w:rsidRDefault="004B59CA" w:rsidP="00FD2E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D3EC8" w:rsidRPr="001D3EC8" w:rsidRDefault="001D3EC8" w:rsidP="001D3EC8">
    <w:pPr>
      <w:pStyle w:val="Header"/>
      <w:jc w:val="center"/>
      <w:rPr>
        <w:rFonts w:ascii="Times New Roman" w:hAnsi="Times New Roman" w:cs="Times New Roman"/>
        <w:b/>
        <w:sz w:val="28"/>
        <w:szCs w:val="28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drawingGridHorizontalSpacing w:val="110"/>
  <w:displayHorizontalDrawingGridEvery w:val="2"/>
  <w:characterSpacingControl w:val="doNotCompress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7AwMzMxNrMwNjYwMDFV0lEKTi0uzszPAykwrAUAYfi36CwAAAA="/>
  </w:docVars>
  <w:rsids>
    <w:rsidRoot w:val="003A0643"/>
    <w:rsid w:val="00000044"/>
    <w:rsid w:val="000012F9"/>
    <w:rsid w:val="000065CB"/>
    <w:rsid w:val="00014851"/>
    <w:rsid w:val="00021551"/>
    <w:rsid w:val="00031E2E"/>
    <w:rsid w:val="000340A9"/>
    <w:rsid w:val="00045EDD"/>
    <w:rsid w:val="00051AED"/>
    <w:rsid w:val="00055220"/>
    <w:rsid w:val="000611B6"/>
    <w:rsid w:val="0006539F"/>
    <w:rsid w:val="00071705"/>
    <w:rsid w:val="00075811"/>
    <w:rsid w:val="00077DEE"/>
    <w:rsid w:val="00081E91"/>
    <w:rsid w:val="000835D7"/>
    <w:rsid w:val="000C0CF7"/>
    <w:rsid w:val="000C34F0"/>
    <w:rsid w:val="000C53DC"/>
    <w:rsid w:val="000D6BE4"/>
    <w:rsid w:val="000E3763"/>
    <w:rsid w:val="000F39CB"/>
    <w:rsid w:val="000F5302"/>
    <w:rsid w:val="001133D4"/>
    <w:rsid w:val="001136EE"/>
    <w:rsid w:val="00115DDE"/>
    <w:rsid w:val="00122F31"/>
    <w:rsid w:val="00125C2F"/>
    <w:rsid w:val="00125FE4"/>
    <w:rsid w:val="001276A0"/>
    <w:rsid w:val="00140F68"/>
    <w:rsid w:val="00142091"/>
    <w:rsid w:val="001447B5"/>
    <w:rsid w:val="00144CFF"/>
    <w:rsid w:val="00156996"/>
    <w:rsid w:val="00161135"/>
    <w:rsid w:val="00167C0F"/>
    <w:rsid w:val="001733F5"/>
    <w:rsid w:val="001761E3"/>
    <w:rsid w:val="00177142"/>
    <w:rsid w:val="00177E70"/>
    <w:rsid w:val="00184E5C"/>
    <w:rsid w:val="00187C49"/>
    <w:rsid w:val="00187EB8"/>
    <w:rsid w:val="00187F4F"/>
    <w:rsid w:val="001904B2"/>
    <w:rsid w:val="001937FD"/>
    <w:rsid w:val="00194D32"/>
    <w:rsid w:val="001A0E0E"/>
    <w:rsid w:val="001A5E56"/>
    <w:rsid w:val="001A5F02"/>
    <w:rsid w:val="001C2AAA"/>
    <w:rsid w:val="001C7C98"/>
    <w:rsid w:val="001C7E40"/>
    <w:rsid w:val="001D2BF2"/>
    <w:rsid w:val="001D3EC8"/>
    <w:rsid w:val="001E0878"/>
    <w:rsid w:val="001E37A0"/>
    <w:rsid w:val="001E46EB"/>
    <w:rsid w:val="001F0BF5"/>
    <w:rsid w:val="001F344A"/>
    <w:rsid w:val="001F37AC"/>
    <w:rsid w:val="001F5738"/>
    <w:rsid w:val="001F644A"/>
    <w:rsid w:val="00203EA7"/>
    <w:rsid w:val="00211E16"/>
    <w:rsid w:val="002124EB"/>
    <w:rsid w:val="0021542E"/>
    <w:rsid w:val="002226B0"/>
    <w:rsid w:val="00234D67"/>
    <w:rsid w:val="002372E4"/>
    <w:rsid w:val="00240568"/>
    <w:rsid w:val="00240E41"/>
    <w:rsid w:val="002528B3"/>
    <w:rsid w:val="00254220"/>
    <w:rsid w:val="002572C6"/>
    <w:rsid w:val="002641DB"/>
    <w:rsid w:val="00264FAA"/>
    <w:rsid w:val="00266EA7"/>
    <w:rsid w:val="00273BBD"/>
    <w:rsid w:val="00275A44"/>
    <w:rsid w:val="002847DB"/>
    <w:rsid w:val="002866B2"/>
    <w:rsid w:val="00286967"/>
    <w:rsid w:val="002911A1"/>
    <w:rsid w:val="00293D7E"/>
    <w:rsid w:val="00295EB5"/>
    <w:rsid w:val="00296056"/>
    <w:rsid w:val="00296971"/>
    <w:rsid w:val="002A378E"/>
    <w:rsid w:val="002B17D5"/>
    <w:rsid w:val="002B2548"/>
    <w:rsid w:val="002B35EE"/>
    <w:rsid w:val="002B6BEA"/>
    <w:rsid w:val="002B7182"/>
    <w:rsid w:val="002C0798"/>
    <w:rsid w:val="002C5175"/>
    <w:rsid w:val="002C5900"/>
    <w:rsid w:val="002C7AF5"/>
    <w:rsid w:val="002C7FC9"/>
    <w:rsid w:val="002D05CC"/>
    <w:rsid w:val="002D098C"/>
    <w:rsid w:val="002D09AB"/>
    <w:rsid w:val="002E3630"/>
    <w:rsid w:val="002F2224"/>
    <w:rsid w:val="00304F3E"/>
    <w:rsid w:val="0031594B"/>
    <w:rsid w:val="00323940"/>
    <w:rsid w:val="00327124"/>
    <w:rsid w:val="00330A30"/>
    <w:rsid w:val="00333C5F"/>
    <w:rsid w:val="003359C2"/>
    <w:rsid w:val="00337408"/>
    <w:rsid w:val="003437E3"/>
    <w:rsid w:val="00344961"/>
    <w:rsid w:val="003471BF"/>
    <w:rsid w:val="003540CA"/>
    <w:rsid w:val="00354587"/>
    <w:rsid w:val="003570F4"/>
    <w:rsid w:val="003702CF"/>
    <w:rsid w:val="00370CB8"/>
    <w:rsid w:val="003720F0"/>
    <w:rsid w:val="0037686F"/>
    <w:rsid w:val="00380919"/>
    <w:rsid w:val="00385CF3"/>
    <w:rsid w:val="003A0643"/>
    <w:rsid w:val="003A181D"/>
    <w:rsid w:val="003A37EF"/>
    <w:rsid w:val="003A4197"/>
    <w:rsid w:val="003A41AE"/>
    <w:rsid w:val="003B1D90"/>
    <w:rsid w:val="003B2EF8"/>
    <w:rsid w:val="003C0059"/>
    <w:rsid w:val="003C3480"/>
    <w:rsid w:val="003D0A73"/>
    <w:rsid w:val="003D0AB1"/>
    <w:rsid w:val="003D20BF"/>
    <w:rsid w:val="003D359D"/>
    <w:rsid w:val="003D361E"/>
    <w:rsid w:val="003D4D24"/>
    <w:rsid w:val="003E4A8C"/>
    <w:rsid w:val="003E7F64"/>
    <w:rsid w:val="003F06F8"/>
    <w:rsid w:val="003F46B2"/>
    <w:rsid w:val="003F5688"/>
    <w:rsid w:val="0040154E"/>
    <w:rsid w:val="00404B74"/>
    <w:rsid w:val="004069AD"/>
    <w:rsid w:val="0041090D"/>
    <w:rsid w:val="00422856"/>
    <w:rsid w:val="00424956"/>
    <w:rsid w:val="0042610A"/>
    <w:rsid w:val="00434600"/>
    <w:rsid w:val="0043500E"/>
    <w:rsid w:val="00437D2F"/>
    <w:rsid w:val="00447CAF"/>
    <w:rsid w:val="0045141E"/>
    <w:rsid w:val="004537DA"/>
    <w:rsid w:val="00455670"/>
    <w:rsid w:val="00464D6B"/>
    <w:rsid w:val="0046502E"/>
    <w:rsid w:val="00467D31"/>
    <w:rsid w:val="00467D5D"/>
    <w:rsid w:val="0047251F"/>
    <w:rsid w:val="00472AA1"/>
    <w:rsid w:val="004735BC"/>
    <w:rsid w:val="004735D6"/>
    <w:rsid w:val="0047624C"/>
    <w:rsid w:val="00487961"/>
    <w:rsid w:val="00492DF2"/>
    <w:rsid w:val="0049374D"/>
    <w:rsid w:val="004957E9"/>
    <w:rsid w:val="00497692"/>
    <w:rsid w:val="004A1F62"/>
    <w:rsid w:val="004B593C"/>
    <w:rsid w:val="004B59CA"/>
    <w:rsid w:val="004C74ED"/>
    <w:rsid w:val="004D3B04"/>
    <w:rsid w:val="004E5DAD"/>
    <w:rsid w:val="004E6709"/>
    <w:rsid w:val="004F3D12"/>
    <w:rsid w:val="004F536E"/>
    <w:rsid w:val="004F6C6D"/>
    <w:rsid w:val="00501D69"/>
    <w:rsid w:val="005048FB"/>
    <w:rsid w:val="00505353"/>
    <w:rsid w:val="0051140A"/>
    <w:rsid w:val="00513513"/>
    <w:rsid w:val="00514890"/>
    <w:rsid w:val="005156B4"/>
    <w:rsid w:val="00515B99"/>
    <w:rsid w:val="00516CA4"/>
    <w:rsid w:val="005238D8"/>
    <w:rsid w:val="00523B9E"/>
    <w:rsid w:val="00524A5D"/>
    <w:rsid w:val="00530EE5"/>
    <w:rsid w:val="005319D2"/>
    <w:rsid w:val="00535D11"/>
    <w:rsid w:val="0053709B"/>
    <w:rsid w:val="00540188"/>
    <w:rsid w:val="00543564"/>
    <w:rsid w:val="005446A8"/>
    <w:rsid w:val="00545C6F"/>
    <w:rsid w:val="00545CE0"/>
    <w:rsid w:val="00546243"/>
    <w:rsid w:val="00552823"/>
    <w:rsid w:val="00553069"/>
    <w:rsid w:val="0055313D"/>
    <w:rsid w:val="00554795"/>
    <w:rsid w:val="005566EE"/>
    <w:rsid w:val="00556EE0"/>
    <w:rsid w:val="00564CBA"/>
    <w:rsid w:val="005650B0"/>
    <w:rsid w:val="005707C2"/>
    <w:rsid w:val="005732DD"/>
    <w:rsid w:val="005824A5"/>
    <w:rsid w:val="00583129"/>
    <w:rsid w:val="005878F9"/>
    <w:rsid w:val="005A22D5"/>
    <w:rsid w:val="005B0932"/>
    <w:rsid w:val="005B5C3A"/>
    <w:rsid w:val="005B6393"/>
    <w:rsid w:val="005B75C7"/>
    <w:rsid w:val="005C675E"/>
    <w:rsid w:val="005D2C29"/>
    <w:rsid w:val="005D548C"/>
    <w:rsid w:val="005D54E7"/>
    <w:rsid w:val="005D66D8"/>
    <w:rsid w:val="005E30DE"/>
    <w:rsid w:val="005E3F7F"/>
    <w:rsid w:val="005E7776"/>
    <w:rsid w:val="005F0107"/>
    <w:rsid w:val="005F620A"/>
    <w:rsid w:val="00600643"/>
    <w:rsid w:val="0060132A"/>
    <w:rsid w:val="00601A1D"/>
    <w:rsid w:val="00606C65"/>
    <w:rsid w:val="00614D6A"/>
    <w:rsid w:val="006220E5"/>
    <w:rsid w:val="006265DA"/>
    <w:rsid w:val="00627896"/>
    <w:rsid w:val="0063078F"/>
    <w:rsid w:val="00632262"/>
    <w:rsid w:val="006335E7"/>
    <w:rsid w:val="006365B9"/>
    <w:rsid w:val="00637176"/>
    <w:rsid w:val="006424D0"/>
    <w:rsid w:val="00653589"/>
    <w:rsid w:val="006537CD"/>
    <w:rsid w:val="00661DAF"/>
    <w:rsid w:val="00672F59"/>
    <w:rsid w:val="00674E5F"/>
    <w:rsid w:val="006764D2"/>
    <w:rsid w:val="00681C5D"/>
    <w:rsid w:val="00683AF1"/>
    <w:rsid w:val="006852D9"/>
    <w:rsid w:val="00690929"/>
    <w:rsid w:val="00691FD4"/>
    <w:rsid w:val="0069261E"/>
    <w:rsid w:val="00693292"/>
    <w:rsid w:val="00693336"/>
    <w:rsid w:val="006938D8"/>
    <w:rsid w:val="0069799C"/>
    <w:rsid w:val="006A4BD1"/>
    <w:rsid w:val="006B0B67"/>
    <w:rsid w:val="006B3DAB"/>
    <w:rsid w:val="006B5A00"/>
    <w:rsid w:val="006C166B"/>
    <w:rsid w:val="006D220A"/>
    <w:rsid w:val="006E1C95"/>
    <w:rsid w:val="006E1D75"/>
    <w:rsid w:val="006E3841"/>
    <w:rsid w:val="006E44D7"/>
    <w:rsid w:val="007047AA"/>
    <w:rsid w:val="007055CD"/>
    <w:rsid w:val="00706818"/>
    <w:rsid w:val="00706FB7"/>
    <w:rsid w:val="007106A8"/>
    <w:rsid w:val="0071340F"/>
    <w:rsid w:val="00713BEE"/>
    <w:rsid w:val="00714D28"/>
    <w:rsid w:val="00720814"/>
    <w:rsid w:val="00722CD3"/>
    <w:rsid w:val="00726F54"/>
    <w:rsid w:val="0072735F"/>
    <w:rsid w:val="00727CC6"/>
    <w:rsid w:val="00730FFD"/>
    <w:rsid w:val="00732000"/>
    <w:rsid w:val="007320DC"/>
    <w:rsid w:val="00732337"/>
    <w:rsid w:val="00734FA5"/>
    <w:rsid w:val="00741DDB"/>
    <w:rsid w:val="007460AD"/>
    <w:rsid w:val="00746B7B"/>
    <w:rsid w:val="0075019A"/>
    <w:rsid w:val="00760214"/>
    <w:rsid w:val="007613E0"/>
    <w:rsid w:val="00767FD3"/>
    <w:rsid w:val="00770FFD"/>
    <w:rsid w:val="00773651"/>
    <w:rsid w:val="0078362B"/>
    <w:rsid w:val="007838E3"/>
    <w:rsid w:val="00784A99"/>
    <w:rsid w:val="007870D6"/>
    <w:rsid w:val="007951C8"/>
    <w:rsid w:val="0079580F"/>
    <w:rsid w:val="00796CC3"/>
    <w:rsid w:val="007975C2"/>
    <w:rsid w:val="007A4C65"/>
    <w:rsid w:val="007B11D4"/>
    <w:rsid w:val="007B2FC6"/>
    <w:rsid w:val="007B60AA"/>
    <w:rsid w:val="007B6B43"/>
    <w:rsid w:val="007C002E"/>
    <w:rsid w:val="007C1F39"/>
    <w:rsid w:val="007C6741"/>
    <w:rsid w:val="007C71B8"/>
    <w:rsid w:val="007D36C9"/>
    <w:rsid w:val="007E010F"/>
    <w:rsid w:val="007E3F00"/>
    <w:rsid w:val="007E5400"/>
    <w:rsid w:val="007E5986"/>
    <w:rsid w:val="007E6EF3"/>
    <w:rsid w:val="007F04D6"/>
    <w:rsid w:val="007F0F66"/>
    <w:rsid w:val="007F273A"/>
    <w:rsid w:val="007F353D"/>
    <w:rsid w:val="007F765A"/>
    <w:rsid w:val="00800B52"/>
    <w:rsid w:val="00801EA0"/>
    <w:rsid w:val="0080301C"/>
    <w:rsid w:val="008057A6"/>
    <w:rsid w:val="00806263"/>
    <w:rsid w:val="008074F0"/>
    <w:rsid w:val="008210D9"/>
    <w:rsid w:val="00821543"/>
    <w:rsid w:val="00826030"/>
    <w:rsid w:val="00842F6D"/>
    <w:rsid w:val="008551C6"/>
    <w:rsid w:val="008560EF"/>
    <w:rsid w:val="00862ED4"/>
    <w:rsid w:val="00867567"/>
    <w:rsid w:val="00872EA1"/>
    <w:rsid w:val="00873FF0"/>
    <w:rsid w:val="0087503E"/>
    <w:rsid w:val="008B2126"/>
    <w:rsid w:val="008B74E4"/>
    <w:rsid w:val="008C224F"/>
    <w:rsid w:val="008C34A1"/>
    <w:rsid w:val="008D0EC9"/>
    <w:rsid w:val="008D18BC"/>
    <w:rsid w:val="008D6577"/>
    <w:rsid w:val="008D73CC"/>
    <w:rsid w:val="008F00F8"/>
    <w:rsid w:val="008F1A58"/>
    <w:rsid w:val="008F3273"/>
    <w:rsid w:val="008F358B"/>
    <w:rsid w:val="00901D11"/>
    <w:rsid w:val="00904DBF"/>
    <w:rsid w:val="00911978"/>
    <w:rsid w:val="00913526"/>
    <w:rsid w:val="00913D46"/>
    <w:rsid w:val="00916250"/>
    <w:rsid w:val="00924AD9"/>
    <w:rsid w:val="00932181"/>
    <w:rsid w:val="00932390"/>
    <w:rsid w:val="00933486"/>
    <w:rsid w:val="009439CF"/>
    <w:rsid w:val="00943A9A"/>
    <w:rsid w:val="00944924"/>
    <w:rsid w:val="00946D13"/>
    <w:rsid w:val="00950314"/>
    <w:rsid w:val="0096720F"/>
    <w:rsid w:val="009677D2"/>
    <w:rsid w:val="00973519"/>
    <w:rsid w:val="0097584F"/>
    <w:rsid w:val="00987726"/>
    <w:rsid w:val="009932E6"/>
    <w:rsid w:val="0099502E"/>
    <w:rsid w:val="009A24FD"/>
    <w:rsid w:val="009A2B1E"/>
    <w:rsid w:val="009A60D5"/>
    <w:rsid w:val="009B12F8"/>
    <w:rsid w:val="009B2E69"/>
    <w:rsid w:val="009C72C9"/>
    <w:rsid w:val="009D7FED"/>
    <w:rsid w:val="009E4C3B"/>
    <w:rsid w:val="009E50CC"/>
    <w:rsid w:val="009E7908"/>
    <w:rsid w:val="009E7FF8"/>
    <w:rsid w:val="009F3E7E"/>
    <w:rsid w:val="009F5115"/>
    <w:rsid w:val="009F742A"/>
    <w:rsid w:val="00A03F4F"/>
    <w:rsid w:val="00A0645B"/>
    <w:rsid w:val="00A06780"/>
    <w:rsid w:val="00A06BC8"/>
    <w:rsid w:val="00A10138"/>
    <w:rsid w:val="00A11C97"/>
    <w:rsid w:val="00A17F3E"/>
    <w:rsid w:val="00A205CD"/>
    <w:rsid w:val="00A45E14"/>
    <w:rsid w:val="00A4746C"/>
    <w:rsid w:val="00A56678"/>
    <w:rsid w:val="00A624DB"/>
    <w:rsid w:val="00A625B5"/>
    <w:rsid w:val="00A679AB"/>
    <w:rsid w:val="00A703A8"/>
    <w:rsid w:val="00A73C50"/>
    <w:rsid w:val="00A77943"/>
    <w:rsid w:val="00A861A2"/>
    <w:rsid w:val="00A93240"/>
    <w:rsid w:val="00A97227"/>
    <w:rsid w:val="00AA528E"/>
    <w:rsid w:val="00AB2319"/>
    <w:rsid w:val="00AB736B"/>
    <w:rsid w:val="00AC02BC"/>
    <w:rsid w:val="00AC3CC6"/>
    <w:rsid w:val="00AC5D34"/>
    <w:rsid w:val="00AC6272"/>
    <w:rsid w:val="00AD639D"/>
    <w:rsid w:val="00AE2DE4"/>
    <w:rsid w:val="00AF264A"/>
    <w:rsid w:val="00AF6B56"/>
    <w:rsid w:val="00AF7CAC"/>
    <w:rsid w:val="00B01D03"/>
    <w:rsid w:val="00B067B4"/>
    <w:rsid w:val="00B115DA"/>
    <w:rsid w:val="00B27E0A"/>
    <w:rsid w:val="00B306DD"/>
    <w:rsid w:val="00B318E3"/>
    <w:rsid w:val="00B54B01"/>
    <w:rsid w:val="00B571F7"/>
    <w:rsid w:val="00B5755F"/>
    <w:rsid w:val="00B57816"/>
    <w:rsid w:val="00B65F5D"/>
    <w:rsid w:val="00B67FF9"/>
    <w:rsid w:val="00B757B7"/>
    <w:rsid w:val="00B75D07"/>
    <w:rsid w:val="00B81968"/>
    <w:rsid w:val="00B82D5B"/>
    <w:rsid w:val="00B87399"/>
    <w:rsid w:val="00BA1969"/>
    <w:rsid w:val="00BA1B3C"/>
    <w:rsid w:val="00BA2111"/>
    <w:rsid w:val="00BA2234"/>
    <w:rsid w:val="00BA501C"/>
    <w:rsid w:val="00BA517C"/>
    <w:rsid w:val="00BB10E3"/>
    <w:rsid w:val="00BC2EE5"/>
    <w:rsid w:val="00BC6494"/>
    <w:rsid w:val="00BD0FDB"/>
    <w:rsid w:val="00BD219E"/>
    <w:rsid w:val="00BD2C3F"/>
    <w:rsid w:val="00BD5824"/>
    <w:rsid w:val="00BD69E3"/>
    <w:rsid w:val="00BF036E"/>
    <w:rsid w:val="00C0651B"/>
    <w:rsid w:val="00C12658"/>
    <w:rsid w:val="00C23A93"/>
    <w:rsid w:val="00C30851"/>
    <w:rsid w:val="00C309C0"/>
    <w:rsid w:val="00C3232E"/>
    <w:rsid w:val="00C44238"/>
    <w:rsid w:val="00C454C7"/>
    <w:rsid w:val="00C45A7C"/>
    <w:rsid w:val="00C55390"/>
    <w:rsid w:val="00C617D5"/>
    <w:rsid w:val="00C635F9"/>
    <w:rsid w:val="00C67131"/>
    <w:rsid w:val="00C67755"/>
    <w:rsid w:val="00C76C07"/>
    <w:rsid w:val="00C80211"/>
    <w:rsid w:val="00C811AC"/>
    <w:rsid w:val="00C83E94"/>
    <w:rsid w:val="00C86006"/>
    <w:rsid w:val="00C864C9"/>
    <w:rsid w:val="00C86ADE"/>
    <w:rsid w:val="00C87E88"/>
    <w:rsid w:val="00C90207"/>
    <w:rsid w:val="00C93079"/>
    <w:rsid w:val="00C97C65"/>
    <w:rsid w:val="00CA1F63"/>
    <w:rsid w:val="00CA5B30"/>
    <w:rsid w:val="00CB1EEC"/>
    <w:rsid w:val="00CB2831"/>
    <w:rsid w:val="00CC2E5F"/>
    <w:rsid w:val="00CC3CAF"/>
    <w:rsid w:val="00CD1D7A"/>
    <w:rsid w:val="00CD25DD"/>
    <w:rsid w:val="00CE4545"/>
    <w:rsid w:val="00CE5AAF"/>
    <w:rsid w:val="00CE730E"/>
    <w:rsid w:val="00CF397E"/>
    <w:rsid w:val="00CF55D4"/>
    <w:rsid w:val="00D0174A"/>
    <w:rsid w:val="00D02656"/>
    <w:rsid w:val="00D12C4F"/>
    <w:rsid w:val="00D20F0E"/>
    <w:rsid w:val="00D303B0"/>
    <w:rsid w:val="00D30534"/>
    <w:rsid w:val="00D30CD6"/>
    <w:rsid w:val="00D31A0E"/>
    <w:rsid w:val="00D32618"/>
    <w:rsid w:val="00D507C5"/>
    <w:rsid w:val="00D51544"/>
    <w:rsid w:val="00D5383E"/>
    <w:rsid w:val="00D53B0B"/>
    <w:rsid w:val="00D548E5"/>
    <w:rsid w:val="00D55E88"/>
    <w:rsid w:val="00D56CC2"/>
    <w:rsid w:val="00D607B0"/>
    <w:rsid w:val="00D751A3"/>
    <w:rsid w:val="00D77CFD"/>
    <w:rsid w:val="00D8003D"/>
    <w:rsid w:val="00D90573"/>
    <w:rsid w:val="00D977E6"/>
    <w:rsid w:val="00D97B58"/>
    <w:rsid w:val="00DB1132"/>
    <w:rsid w:val="00DB1545"/>
    <w:rsid w:val="00DB16DB"/>
    <w:rsid w:val="00DB472F"/>
    <w:rsid w:val="00DC3058"/>
    <w:rsid w:val="00DD3A3D"/>
    <w:rsid w:val="00DE6A8A"/>
    <w:rsid w:val="00DF09FF"/>
    <w:rsid w:val="00DF7CB1"/>
    <w:rsid w:val="00E10748"/>
    <w:rsid w:val="00E14475"/>
    <w:rsid w:val="00E14587"/>
    <w:rsid w:val="00E1781B"/>
    <w:rsid w:val="00E17D0F"/>
    <w:rsid w:val="00E21EB1"/>
    <w:rsid w:val="00E2555B"/>
    <w:rsid w:val="00E40F2B"/>
    <w:rsid w:val="00E5204B"/>
    <w:rsid w:val="00E52463"/>
    <w:rsid w:val="00E542BB"/>
    <w:rsid w:val="00E57C5C"/>
    <w:rsid w:val="00E63EC4"/>
    <w:rsid w:val="00E6463D"/>
    <w:rsid w:val="00E73B62"/>
    <w:rsid w:val="00E7416D"/>
    <w:rsid w:val="00E75F8D"/>
    <w:rsid w:val="00E768EE"/>
    <w:rsid w:val="00E815CC"/>
    <w:rsid w:val="00E825EC"/>
    <w:rsid w:val="00E85F72"/>
    <w:rsid w:val="00E87FB4"/>
    <w:rsid w:val="00E925A5"/>
    <w:rsid w:val="00E92F95"/>
    <w:rsid w:val="00EA1E32"/>
    <w:rsid w:val="00EA5DB8"/>
    <w:rsid w:val="00EA6AEC"/>
    <w:rsid w:val="00EB373B"/>
    <w:rsid w:val="00EB5B97"/>
    <w:rsid w:val="00EC28FA"/>
    <w:rsid w:val="00EC7078"/>
    <w:rsid w:val="00EC71FC"/>
    <w:rsid w:val="00ED1D42"/>
    <w:rsid w:val="00ED3BBD"/>
    <w:rsid w:val="00ED66C9"/>
    <w:rsid w:val="00EE237F"/>
    <w:rsid w:val="00EE495B"/>
    <w:rsid w:val="00EE4A1E"/>
    <w:rsid w:val="00EE508B"/>
    <w:rsid w:val="00EE5CD4"/>
    <w:rsid w:val="00EE6164"/>
    <w:rsid w:val="00EE61AA"/>
    <w:rsid w:val="00EF0F6D"/>
    <w:rsid w:val="00EF1CCD"/>
    <w:rsid w:val="00F202EE"/>
    <w:rsid w:val="00F401F1"/>
    <w:rsid w:val="00F40864"/>
    <w:rsid w:val="00F45221"/>
    <w:rsid w:val="00F46EB9"/>
    <w:rsid w:val="00F511C1"/>
    <w:rsid w:val="00F56C81"/>
    <w:rsid w:val="00F60BEA"/>
    <w:rsid w:val="00F655DC"/>
    <w:rsid w:val="00F65C0A"/>
    <w:rsid w:val="00F71D71"/>
    <w:rsid w:val="00F7298D"/>
    <w:rsid w:val="00F75011"/>
    <w:rsid w:val="00F7504B"/>
    <w:rsid w:val="00F82ECE"/>
    <w:rsid w:val="00F84926"/>
    <w:rsid w:val="00F901D2"/>
    <w:rsid w:val="00F92BEE"/>
    <w:rsid w:val="00F93302"/>
    <w:rsid w:val="00F94A59"/>
    <w:rsid w:val="00F94F1E"/>
    <w:rsid w:val="00F96469"/>
    <w:rsid w:val="00FA14D3"/>
    <w:rsid w:val="00FA2EE4"/>
    <w:rsid w:val="00FB60F5"/>
    <w:rsid w:val="00FB6964"/>
    <w:rsid w:val="00FC0A43"/>
    <w:rsid w:val="00FC1F8C"/>
    <w:rsid w:val="00FD2E04"/>
    <w:rsid w:val="00FD4B37"/>
    <w:rsid w:val="00FD6682"/>
    <w:rsid w:val="00FE1B07"/>
    <w:rsid w:val="00FF3FB9"/>
    <w:rsid w:val="00FF69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  <o:rules v:ext="edit">
        <o:r id="V:Rule5" type="connector" idref="#_x0000_s1095"/>
        <o:r id="V:Rule6" type="connector" idref="#_x0000_s1094"/>
        <o:r id="V:Rule7" type="connector" idref="#_x0000_s1083"/>
        <o:r id="V:Rule8" type="connector" idref="#_x0000_s1082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6B7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A064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D2E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2E04"/>
  </w:style>
  <w:style w:type="paragraph" w:styleId="Footer">
    <w:name w:val="footer"/>
    <w:basedOn w:val="Normal"/>
    <w:link w:val="FooterChar"/>
    <w:uiPriority w:val="99"/>
    <w:unhideWhenUsed/>
    <w:rsid w:val="00FD2E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2E04"/>
  </w:style>
  <w:style w:type="paragraph" w:styleId="BalloonText">
    <w:name w:val="Balloon Text"/>
    <w:basedOn w:val="Normal"/>
    <w:link w:val="BalloonTextChar"/>
    <w:uiPriority w:val="99"/>
    <w:semiHidden/>
    <w:unhideWhenUsed/>
    <w:rsid w:val="007836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62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06780"/>
    <w:pPr>
      <w:ind w:left="720"/>
      <w:contextualSpacing/>
    </w:pPr>
  </w:style>
  <w:style w:type="paragraph" w:customStyle="1" w:styleId="Default">
    <w:name w:val="Default"/>
    <w:rsid w:val="0082603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C0C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C0CF7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2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6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0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6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1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5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3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8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7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4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2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7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2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8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0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2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7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3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6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3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bauet.ac.bd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5</TotalTime>
  <Pages>1</Pages>
  <Words>345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zli</dc:creator>
  <cp:lastModifiedBy>Civil</cp:lastModifiedBy>
  <cp:revision>248</cp:revision>
  <cp:lastPrinted>2021-09-30T05:14:00Z</cp:lastPrinted>
  <dcterms:created xsi:type="dcterms:W3CDTF">2017-01-25T05:36:00Z</dcterms:created>
  <dcterms:modified xsi:type="dcterms:W3CDTF">2021-09-30T05:14:00Z</dcterms:modified>
</cp:coreProperties>
</file>